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43762" w14:textId="1DBDE73E" w:rsidR="00E14411" w:rsidRPr="002025D9" w:rsidRDefault="00E14411" w:rsidP="002025D9">
      <w:pPr>
        <w:spacing w:before="0" w:after="200"/>
        <w:jc w:val="center"/>
        <w:rPr>
          <w:rFonts w:eastAsiaTheme="majorEastAsia" w:cstheme="majorBidi"/>
          <w:bCs/>
          <w:szCs w:val="36"/>
        </w:rPr>
      </w:pPr>
      <w:r w:rsidRPr="00BE270A">
        <w:rPr>
          <w:rFonts w:eastAsiaTheme="majorEastAsia" w:cstheme="majorBidi"/>
          <w:b/>
          <w:szCs w:val="36"/>
        </w:rPr>
        <w:t>Abstract</w:t>
      </w:r>
    </w:p>
    <w:p w14:paraId="69BBB4CD" w14:textId="3C78EFCC" w:rsidR="003679C6" w:rsidRDefault="008D57DD" w:rsidP="00E14411">
      <w:pPr>
        <w:pStyle w:val="BodyText"/>
        <w:ind w:firstLine="0"/>
      </w:pPr>
      <w:r>
        <w:t>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14:paraId="61141302" w14:textId="77777777" w:rsidR="003679C6" w:rsidRDefault="008D57DD">
      <w:pPr>
        <w:pStyle w:val="BodyText"/>
      </w:pPr>
      <w:r>
        <w:rPr>
          <w:i/>
        </w:rPr>
        <w:t>Keywords:</w:t>
      </w:r>
      <w:r>
        <w:t xml:space="preserve"> social cognition; face perception; infancy; head cameras; deep learning</w:t>
      </w:r>
    </w:p>
    <w:p w14:paraId="5A2A1B34" w14:textId="77777777" w:rsidR="003679C6" w:rsidRDefault="008D57DD">
      <w:pPr>
        <w:pStyle w:val="BodyText"/>
      </w:pPr>
      <w:r>
        <w:rPr>
          <w:i/>
        </w:rPr>
        <w:t>Word count:</w:t>
      </w:r>
      <w:r>
        <w:t xml:space="preserve"> 4681</w:t>
      </w:r>
    </w:p>
    <w:p w14:paraId="1C626DD0" w14:textId="33F142E7" w:rsidR="003679C6" w:rsidRDefault="008D57DD">
      <w:pPr>
        <w:pStyle w:val="Title"/>
      </w:pPr>
      <w:r>
        <w:lastRenderedPageBreak/>
        <w:t xml:space="preserve">A longitudinal analysis of the social information in infants’ naturalistic visual experience </w:t>
      </w:r>
      <w:r w:rsidR="002413BF">
        <w:br/>
      </w:r>
      <w:r>
        <w:t>using automated detections</w:t>
      </w:r>
    </w:p>
    <w:p w14:paraId="071B88D3" w14:textId="77777777" w:rsidR="003679C6" w:rsidRDefault="008D57DD">
      <w:pPr>
        <w:pStyle w:val="Heading1"/>
      </w:pPr>
      <w:bookmarkStart w:id="0" w:name="introduction"/>
      <w:r>
        <w:t>Introduction</w:t>
      </w:r>
      <w:bookmarkEnd w:id="0"/>
    </w:p>
    <w:p w14:paraId="465CCC56" w14:textId="77777777" w:rsidR="003679C6" w:rsidRDefault="008D57DD">
      <w:pPr>
        <w:pStyle w:val="FirstParagraph"/>
      </w:pPr>
      <w:r>
        <w:t>Infants are confronted by a blooming, buzzing onslaught of stimuli (James, 1890) that they must learn to parse to make sense of the world around them. Yet they do not embark on this learning process alone: From as early as 3 months of age, young infants follow overt gaze shifts (Gredeback, Theuring, Hauf, &amp; Kenward, 2008), and even newborns prefer to look at faces with direct vs. averted gaze (Farroni, Csibra, Simion, &amp; Johnson, 2002), despite their limited acuity. As faces are likely to be an important conduit of social information that scaffolds cognitive development, psychologists have long hypothesized that faces are prevalent in the visual experience of young infants.</w:t>
      </w:r>
    </w:p>
    <w:p w14:paraId="7117D63B" w14:textId="77777777" w:rsidR="003679C6" w:rsidRDefault="008D57DD">
      <w:pPr>
        <w:pStyle w:val="BodyText"/>
      </w:pPr>
      <w:r>
        <w:t xml:space="preserve">Yet until recently most hypotheses about infants’ visual experience have gone untested. Though parents and scientists alike have strong intuitions about what infants see, even the viewpoint of a walking child is hard to intuit (Clerkin, Hart, Rehg, Yu, &amp; Smith, 2017; Franchak, Kretch, Soska, &amp; Adolph, 2011). By equipping infants and toddlers with head-mounted cameras, researchers have begun to document the infant’s egocentric perspective on the world (Franchak et al., 2011; Smith, Jayaraman, Clerkin, &amp; Yu, 2018; Smith, Yu, Yoshida, &amp; Fausey, 2015) and the consequences of this changing view for early learning. Using these methods, a growing body of work now demonstrates that the viewpoints of very young infants (less than 4 months of age) are indeed dominated by frequent, persistent views of the faces of their caregivers (Jayaraman, </w:t>
      </w:r>
      <w:r>
        <w:lastRenderedPageBreak/>
        <w:t>Fausey, &amp; Smith, 2013, 2015, 2017; Jayaraman &amp; Smith, 2018; Sugden, Mohamed-Ali, &amp; Moulson, 2014).</w:t>
      </w:r>
    </w:p>
    <w:p w14:paraId="3A829137" w14:textId="172CA03D" w:rsidR="003679C6" w:rsidRDefault="008D57DD">
      <w:pPr>
        <w:pStyle w:val="BodyText"/>
      </w:pPr>
      <w:r>
        <w:t>Beyond these early months, infants’ motor and cognitive abilities mature, leading to vastly different perspectives on the world (Iverson, 2010). For example, children see fewer faces and hands when crawling than walking or sitting (Franchak, 2019; Franchak, Kretch, &amp; Adolph, 2017; Kretch, Franchak, &amp; Adolph, 2014; Luo &amp; Franchak, 2020; Sanchez, Long, Kraus, &amp; Frank, 2018; Yamamoto, Sato, &amp; Itakura, 2020) as well as different views of objects (Luo &amp; Franchak, 2020; Smith, Yu, &amp; Pereira, 2011). Further, as infants learn to use their own hands to act on the world, they seem to focus on manual actions taken by their social partners, and their perspective starts to capture views of hands manipulating objects (Fausey et al., 2016). In turn, caregivers may also start to use their hands with more communicative intent, directing infants’ attention by pointing and gesturing to different events and objects during play (Yu &amp; Smith, 2013).</w:t>
      </w:r>
    </w:p>
    <w:p w14:paraId="3E09C784" w14:textId="77777777" w:rsidR="003679C6" w:rsidRDefault="008D57DD">
      <w:pPr>
        <w:pStyle w:val="BodyText"/>
      </w:pPr>
      <w:r>
        <w:t xml:space="preserve">Here, we examine the social information present in the infant visual perspective—the presence of faces and hands—by analyzing a longitudinal collection of more than 1700 headcam videos collected from three children along a span of 6 to 32 months of age—the SAYCam dataset (Sullivan, Mei, Perfors, Wojcik, &amp; Frank, 2021). In addition to its size and longitudinal nature, this dataset is more naturalistic than those previously used in two key ways. First, recordings were taken under a large variety of activity contexts (Bruner, 1985; Roy, Frank, DeCamp, Miller, &amp; Roy, 2015) encompassing infants’ viewpoints during both activities outside and inside the home. Even in other naturalistic datasets, the incredible variety in a typical infant’s experience has been largely underrepresented (see examples in Figure 1; e.g., riding in the car, gardening, </w:t>
      </w:r>
      <w:r>
        <w:lastRenderedPageBreak/>
        <w:t>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time (Smith et al., 2015; Yoshida &amp; Smith, 2008), they may fail when faces or hands appear in children’s peripheral vision but are still part of a joint interaction.</w:t>
      </w:r>
    </w:p>
    <w:p w14:paraId="1837F94F" w14:textId="260BEF65" w:rsidR="003679C6" w:rsidRDefault="008D57DD">
      <w:pPr>
        <w:pStyle w:val="BodyText"/>
      </w:pPr>
      <w:r>
        <w:t>With hundreds of hours of footage (&gt;42M frames), however, this large dataset necessitates a shift to an automated annotation strategy. Indeed, annotation of the frames extracted from egocentric videos has been prohibitively time-consuming, meaning that most frames are typically not inspected, even in the most comprehensive studies. For example, Fausey et al. (2016) collected a total of 143 hours of head-mounted camera footage (15.5 million frames), of which one frame every five seconds was hand-annotated (by four coders), totalling 103,383 frames (per coder)—an impressive number of annotations but nonetheless only 0.67% of the collected footage. To address this challenge, we use a modern computer vision model of pose detection to automatically detect the presence of hands and faces from the infant egocentric viewpoint. Specifically, we use OpenPose (Cao, Hidalgo, Simon, Wei, &amp; Sheikh, 2018), a model optimized for jointly detecting human face, body, hand, and foot keypoints that operates well on scenes including multiple people, even if they are partially-occluded (see Figure 1). In prior work examining egocentric videos, OpenPose performed comparably to other modern face detection models (Sanchez et al., 2018).</w:t>
      </w:r>
    </w:p>
    <w:p w14:paraId="366403D2" w14:textId="77777777" w:rsidR="003679C6" w:rsidRDefault="008D57DD">
      <w:pPr>
        <w:pStyle w:val="BodyText"/>
      </w:pPr>
      <w:r>
        <w:t xml:space="preserve">In this paper, we first describe the dataset and validate the use of this model by comparing face and hand detections to a human-annotated set of 24,000 frames. Next, we report how the </w:t>
      </w:r>
      <w:r>
        <w:lastRenderedPageBreak/>
        <w:t>proportion of faces and hands changes with age in each of the three children in the dataset. We then investigate sources of variability in our more naturalistic dataset that may explain differences from prior work, including both the field-of-view of the head cameras as well as a diversity of locations in which videos were recorded. Finally, making use of automated annotation of pose bounding boxes, we analyze the size, location, and variability of detected faces and poses across development.</w:t>
      </w:r>
    </w:p>
    <w:p w14:paraId="35F36B01" w14:textId="77777777" w:rsidR="003679C6" w:rsidRDefault="008D57DD">
      <w:pPr>
        <w:pStyle w:val="Heading1"/>
      </w:pPr>
      <w:bookmarkStart w:id="1" w:name="method"/>
      <w:r>
        <w:t>Method</w:t>
      </w:r>
      <w:bookmarkEnd w:id="1"/>
    </w:p>
    <w:p w14:paraId="565CC56D" w14:textId="77777777" w:rsidR="003679C6" w:rsidRDefault="008D57DD">
      <w:pPr>
        <w:pStyle w:val="Heading2"/>
      </w:pPr>
      <w:bookmarkStart w:id="2" w:name="dataset"/>
      <w:r>
        <w:t>Dataset</w:t>
      </w:r>
      <w:bookmarkEnd w:id="2"/>
    </w:p>
    <w:p w14:paraId="400ECC0D" w14:textId="77540829" w:rsidR="003679C6" w:rsidRDefault="008D57DD">
      <w:pPr>
        <w:pStyle w:val="FirstParagraph"/>
      </w:pPr>
      <w:r>
        <w:t>The dataset is described in detail in Sullivan et al. (2021); we summarize these details here. Children wore Veho Muvi miniature cameras mounted on a custom camping headlamp harness (“headcams”)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ootnoteReference"/>
        </w:rPr>
        <w:footnoteReference w:id="1"/>
      </w:r>
      <w:r>
        <w:t xml:space="preserve"> with technical errors or that were not taken from the egocentric perspective were excluded from the dataset. We analyze 1745 videos, with a total duration of 391.11 hours (&gt;42 million frames).</w:t>
      </w:r>
      <w:r w:rsidR="002E4D03">
        <w:t xml:space="preserve"> Analysis of this dataset </w:t>
      </w:r>
      <w:r w:rsidR="002E4D03">
        <w:lastRenderedPageBreak/>
        <w:t>was conducted under IRB protocol 19660 “</w:t>
      </w:r>
      <w:r w:rsidR="002E4D03" w:rsidRPr="002E4D03">
        <w:t>Investigations of language learning and social cognition in infants, children, and adults</w:t>
      </w:r>
      <w:r w:rsidR="002E4D03">
        <w:t>” at [blinded]; the dataset was collected under an IRB protocol described in Sullivan et al., 2021.</w:t>
      </w:r>
    </w:p>
    <w:p w14:paraId="78530D37" w14:textId="083C6E08" w:rsidR="003679C6" w:rsidRDefault="008D57DD">
      <w:pPr>
        <w:pStyle w:val="Heading2"/>
      </w:pPr>
      <w:bookmarkStart w:id="3" w:name="detection-method"/>
      <w:r>
        <w:t>Detection Method</w:t>
      </w:r>
      <w:bookmarkEnd w:id="3"/>
    </w:p>
    <w:p w14:paraId="252EE055" w14:textId="77777777" w:rsidR="003679C6" w:rsidRDefault="008D57DD">
      <w:pPr>
        <w:pStyle w:val="FirstParagraph"/>
      </w:pPr>
      <w:r>
        <w:t>To annotate the millions of frames in SAYCam automatically, we used a pose detector, OpenPose</w:t>
      </w:r>
      <w:r>
        <w:rPr>
          <w:rStyle w:val="FootnoteReference"/>
        </w:rPr>
        <w:footnoteReference w:id="2"/>
      </w:r>
      <w:r>
        <w:t xml:space="preserve"> (Cao et al., 2018; Simon, Joo, Matthews, &amp; Sheikh, 2017).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 </w:t>
      </w:r>
      <w:r>
        <w:rPr>
          <w:i/>
        </w:rPr>
        <w:t>only</w:t>
      </w:r>
      <w:r>
        <w:t xml:space="preserve"> faces or hands. Of course, these face/hand detections are nevertheless reliant on the detection of at least a partial pose, so some very up-close views of faces/hands may still go undetected.</w:t>
      </w:r>
    </w:p>
    <w:p w14:paraId="1260DF58" w14:textId="77777777" w:rsidR="003679C6" w:rsidRDefault="008D57DD">
      <w:pPr>
        <w:pStyle w:val="Heading2"/>
      </w:pPr>
      <w:bookmarkStart w:id="4" w:name="detection-validation"/>
      <w:r>
        <w:t>Detection Validation</w:t>
      </w:r>
      <w:bookmarkEnd w:id="4"/>
    </w:p>
    <w:p w14:paraId="2964EADE" w14:textId="77777777" w:rsidR="003679C6" w:rsidRDefault="008D57DD">
      <w:pPr>
        <w:pStyle w:val="FirstParagraph"/>
      </w:pPr>
      <w:r>
        <w:t xml:space="preserve">To test the validity of OpenPose’s hand and face detections, we compared the accuracy of these detections relative to human annotations of 24,000 frames selected uniformly at random </w:t>
      </w:r>
      <w:r>
        <w:lastRenderedPageBreak/>
        <w:t>from videos of two children (S and A). Frames were jointly annotated for the presence of faces and hands by one author. A second set of coders recruited via AMT (Amazon Mechanical Turk) additionally annotated 3150 frames; agreement with the primary coder was &gt;95%. Upon manually inspecting these frames, we noticed that 1642 were sampled from videos taken from the allocentric perspective (i.e., not from the infant viewpoint); these frames and videos containing these frames were subsequently excluded from all other analyses.</w:t>
      </w:r>
    </w:p>
    <w:p w14:paraId="1F930D75" w14:textId="77777777" w:rsidR="003679C6" w:rsidRDefault="008D57DD">
      <w:pPr>
        <w:pStyle w:val="BodyText"/>
      </w:pPr>
      <w:r>
        <w:t>As has been observed in other studies on automated annotation of headcam data (e.g. Frank, Simmons, Yurovsky, &amp; Pusiol, 2013; Bambach, Lee, Crandall, &amp; Yu, 2015; Long, Sanchez, Agrawal, Kraus, &amp; Frank, in press; Sanchez et al., 2018),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 (Bambach et al., 2015; Simon et al., 2017). We thus expected overall performance to be lower in these naturalistic videos than on either photos taken from the adult perspective or in egocentric videos in controlled, laboratory settings (e.g., Long et al., in press).</w:t>
      </w:r>
    </w:p>
    <w:p w14:paraId="67780DEE" w14:textId="77777777" w:rsidR="003679C6" w:rsidRDefault="008D57DD">
      <w:pPr>
        <w:pStyle w:val="BodyText"/>
      </w:pPr>
      <w:r>
        <w:t xml:space="preserve">To evaluate OpenPose’s performance, we compared its detections to the manually-annotated gold set 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w:t>
      </w:r>
      <w:r>
        <w:lastRenderedPageBreak/>
        <w:t>precision, face detections were overall slightly more accurate than hand detections. In general, hand detections suffered from fairly low recall, indicating that OpenPose likely underestimated the proportion of hands in the dataset. We also found that restricting our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w:t>
      </w:r>
    </w:p>
    <w:p w14:paraId="03BB47CB" w14:textId="14D7FD77" w:rsidR="003679C6" w:rsidRDefault="008D57DD">
      <w:pPr>
        <w:pStyle w:val="BodyText"/>
      </w:pPr>
      <w:r>
        <w:t xml:space="preserve">We suspected that this was in part because children’s own hands were often in view of the camera and unconnected to a pose – a notoriously challenging detection problem (Bambach et al., 2015).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w:t>
      </w:r>
      <w:r w:rsidR="00132A33">
        <w:t>B1</w:t>
      </w:r>
      <w:r>
        <w:t>.</w:t>
      </w:r>
    </w:p>
    <w:p w14:paraId="42BDF28A" w14:textId="175DF18D" w:rsidR="003679C6" w:rsidRDefault="008D57DD">
      <w:pPr>
        <w:pStyle w:val="BodyText"/>
      </w:pPr>
      <w:r>
        <w:t xml:space="preserve">Finally, we examined whether the precision, recall, and F-score for hands and faces varied with age or child, and did not find substantial variation. Thus, while OpenPose was trained on photographs from the adult perspective, this model still generalized relatively well to the egocentric infant viewpoint with no fine-tuning or post-processing of the detections. As these detections were imperfect compared to human annotators, fine-tuning these models to better </w:t>
      </w:r>
      <w:r>
        <w:lastRenderedPageBreak/>
        <w:t>optimize for the infant viewpoint remains an open avenue for future work. Standard computer vision models are rarely trained on the egocentric viewpoint, and we suspect that training these models on more naturalistic data may lead to more robust, generalizable detectors.</w:t>
      </w:r>
      <w:r w:rsidR="002025D9">
        <w:t xml:space="preserve"> All data and code supporting the analyses in this paper are available at: </w:t>
      </w:r>
      <w:hyperlink r:id="rId7" w:history="1">
        <w:r w:rsidR="002025D9" w:rsidRPr="001B1C9E">
          <w:rPr>
            <w:rStyle w:val="Hyperlink"/>
          </w:rPr>
          <w:t>https://osf.io/cdhw4/?view_only=1c55d794c1514c6cbc83d65a0a3d39fa</w:t>
        </w:r>
      </w:hyperlink>
      <w:r w:rsidR="00B509AE">
        <w:t>; these analyses were not pre-registered.</w:t>
      </w:r>
    </w:p>
    <w:p w14:paraId="0C0E7007" w14:textId="77777777" w:rsidR="003679C6" w:rsidRDefault="008D57DD">
      <w:pPr>
        <w:pStyle w:val="Heading1"/>
      </w:pPr>
      <w:bookmarkStart w:id="5" w:name="results-and-discussion"/>
      <w:r>
        <w:t>Results and Discussion</w:t>
      </w:r>
      <w:bookmarkEnd w:id="5"/>
    </w:p>
    <w:p w14:paraId="21FAD832" w14:textId="211090DE" w:rsidR="003679C6" w:rsidRDefault="008D57DD" w:rsidP="00E04FD4">
      <w:pPr>
        <w:pStyle w:val="Heading2"/>
      </w:pPr>
      <w:bookmarkStart w:id="6" w:name="access-to-social-information-across-age"/>
      <w:r>
        <w:t>Access to social information across age</w:t>
      </w:r>
      <w:bookmarkEnd w:id="6"/>
    </w:p>
    <w:p w14:paraId="2F44AA64" w14:textId="32EBC81D" w:rsidR="003679C6" w:rsidRDefault="008D57DD">
      <w:pPr>
        <w:pStyle w:val="BodyText"/>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 </w:t>
      </w:r>
      <w:r w:rsidR="00132A33">
        <w:t>2</w:t>
      </w:r>
      <w:r>
        <w:t>), in keeping with prior findings (Fausey et al., 2016); in contrast, we did not observe an increase in the proportion of hands in view. These effects were quantified with two separate linear mixed-effect models (see Tables 1 &amp; 2).</w:t>
      </w:r>
      <w:r>
        <w:rPr>
          <w:rStyle w:val="FootnoteReference"/>
        </w:rPr>
        <w:footnoteReference w:id="3"/>
      </w:r>
      <w:r>
        <w:t xml:space="preserve"> After visualizing the data (see </w:t>
      </w:r>
      <w:r w:rsidR="00132A33">
        <w:t>Figure 2</w:t>
      </w:r>
      <w:r>
        <w:t xml:space="preserve">A), we examined whether the addition of </w:t>
      </w:r>
      <w:r>
        <w:lastRenderedPageBreak/>
        <w:t>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14:paraId="784988F4" w14:textId="1A68D2E2" w:rsidR="003679C6" w:rsidRDefault="008D57DD">
      <w:pPr>
        <w:pStyle w:val="BodyText"/>
      </w:pPr>
      <w:r>
        <w:t xml:space="preserve">However, the most striking result from these analyses is a much greater overall proportion of hands in view than has previously been reported (Fausey et al., 2016). We found this observation to be true across all ages, in all three children, and regardless of whether we analyzed human annotations (on the 24K random subset, see dotted lines in Appendix Figure </w:t>
      </w:r>
      <w:r w:rsidR="00132A33">
        <w:t>A1</w:t>
      </w:r>
      <w:r>
        <w:t xml:space="preserve">) or OpenPose annotations on the entire dataset (see Figure </w:t>
      </w:r>
      <w:r w:rsidR="00132A33">
        <w:t>2A</w:t>
      </w:r>
      <w:r>
        <w:t>).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14:paraId="3817F58C" w14:textId="426EF37B" w:rsidR="003679C6" w:rsidRDefault="008D57DD">
      <w:pPr>
        <w:pStyle w:val="BodyText"/>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w:t>
      </w:r>
      <w:r>
        <w:lastRenderedPageBreak/>
        <w:t>many previous studies. For example, in Fausey et al. (2016) the FOV was 69 x 41 degrees. This larger FOV may have allowed the SAYCam cameras to capture not only the presence of a social partner’s hands interacting with objects or gestures, but also the children’s own hands, leading to more frequent hand detections.</w:t>
      </w:r>
    </w:p>
    <w:p w14:paraId="0A33CDE9" w14:textId="39D863A5" w:rsidR="003679C6" w:rsidRDefault="008D57DD">
      <w:pPr>
        <w:pStyle w:val="BodyText"/>
      </w:pPr>
      <w:r>
        <w:t xml:space="preserve">As we found that children’s hands tended to occur in the lower visual field (see </w:t>
      </w:r>
      <w:r w:rsidR="00132A33">
        <w:t>Appendix Figure B1</w:t>
      </w:r>
      <w:r>
        <w:t>),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w:t>
      </w:r>
      <w:r w:rsidR="00132A33">
        <w:t xml:space="preserve">, </w:t>
      </w:r>
      <w:r>
        <w:t xml:space="preserve">especially as OpenPose was biased to miss children’s hands when they were in view. Nonetheless, within this modified field of view, we still observed more hand detections than face detections (see dashed lines in </w:t>
      </w:r>
      <w:r w:rsidR="00132A33">
        <w:t>Figure 2B</w:t>
      </w:r>
      <w:r>
        <w:t xml:space="preserve">). We also still found a higher proportion of hands in view relative to faces when excluding any frames containing child hand’s from the human annotated gold sample (see Appendix Figure </w:t>
      </w:r>
      <w:r w:rsidR="00132A33">
        <w:t>A1</w:t>
      </w:r>
      <w:r>
        <w:t>).</w:t>
      </w:r>
    </w:p>
    <w:p w14:paraId="403E78CA" w14:textId="7F22D1E4" w:rsidR="003679C6" w:rsidRDefault="008D57DD">
      <w:pPr>
        <w:pStyle w:val="BodyText"/>
      </w:pPr>
      <w:r>
        <w:t xml:space="preserve">Finally, we analyzed how these two sources of social information co-occurred. 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 </w:t>
      </w:r>
      <w:r w:rsidR="006D29CF">
        <w:t>2C</w:t>
      </w:r>
      <w:r>
        <w:t xml:space="preserve">). As shown in Figure </w:t>
      </w:r>
      <w:r w:rsidR="00132A33">
        <w:t>3</w:t>
      </w:r>
      <w:r>
        <w:t>, all three infants were more likely to see hands independently – without the presence of a face – than they were likely to see faces independently. That is, generally speaking when a face was present, a hand also tended to be present.</w:t>
      </w:r>
    </w:p>
    <w:p w14:paraId="7245BEF9" w14:textId="77777777" w:rsidR="00132A33" w:rsidRDefault="00132A33" w:rsidP="000C32DB">
      <w:pPr>
        <w:pStyle w:val="BodyText"/>
        <w:ind w:firstLine="0"/>
        <w:rPr>
          <w:b/>
          <w:bCs/>
        </w:rPr>
      </w:pPr>
    </w:p>
    <w:p w14:paraId="79998F7A" w14:textId="25BD828A" w:rsidR="000C32DB" w:rsidRPr="000C32DB" w:rsidRDefault="000C32DB" w:rsidP="000C32DB">
      <w:pPr>
        <w:pStyle w:val="BodyText"/>
        <w:ind w:firstLine="0"/>
        <w:rPr>
          <w:b/>
          <w:bCs/>
        </w:rPr>
      </w:pPr>
      <w:r w:rsidRPr="000C32DB">
        <w:rPr>
          <w:b/>
          <w:bCs/>
        </w:rPr>
        <w:lastRenderedPageBreak/>
        <w:t>Variability in social information across learning contexts</w:t>
      </w:r>
    </w:p>
    <w:p w14:paraId="670EA07E" w14:textId="77777777" w:rsidR="003679C6" w:rsidRDefault="008D57DD">
      <w:pPr>
        <w:pStyle w:val="BodyText"/>
      </w:pPr>
      <w:r>
        <w:t>How does the child’s context influence the social information in view? Bruner (1985) 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 We did not have access to annotations of activity. Thus, following Roy et al. (2015), we used spatial location as a proxy for activity context, taking advantage of the presence of these annotations for a subset of the SAYCam videos. Of the 1745 videos in the dataset, 639 were annotated for the location or locations they were filmed in. These location annotations were only available for two children, S and A. Annotated locations mostly consisted of rooms of the house (e.g., “living room”) but also included some other locations (e.g., “car,” “outside”). Of this set, 296 videos were filmed in only a single location (e.g., the location label did not change within the video), representing 17 percent of the dataset and over 5 million frames. In our viewing of the SAYCam videos and in other annotations available with the dataset, activities varied somewhat predictably by location: for example, eating tended to occur in the kitchen, whereas playtime was the dominant activity in the living room.</w:t>
      </w:r>
    </w:p>
    <w:p w14:paraId="373002E0" w14:textId="0554EABA" w:rsidR="003679C6" w:rsidRDefault="008D57DD">
      <w:pPr>
        <w:pStyle w:val="BodyText"/>
      </w:pPr>
      <w:r>
        <w:t xml:space="preserve">Figure </w:t>
      </w:r>
      <w:r w:rsidR="00132A33">
        <w:t xml:space="preserve">4 </w:t>
      </w:r>
      <w:r>
        <w:t xml:space="preserve">shows the proportion of faces vs. hands across locations. We found substantial variation across locations and, to some extent, across children. Separate chi-squared tests for each child and detection type revealed significant variability in detections by location in each case, </w:t>
      </w:r>
      <w:r>
        <w:lastRenderedPageBreak/>
        <w:t xml:space="preserve">with all </w:t>
      </w:r>
      <m:oMath>
        <m:r>
          <w:rPr>
            <w:rFonts w:ascii="Cambria Math" w:hAnsi="Cambria Math"/>
          </w:rPr>
          <m:t>p</m:t>
        </m:r>
      </m:oMath>
      <w:r>
        <w:t xml:space="preserve">s </w:t>
      </w:r>
      <m:oMath>
        <m:r>
          <w:rPr>
            <w:rFonts w:ascii="Cambria Math" w:hAnsi="Cambria Math"/>
          </w:rPr>
          <m:t>&lt;.001</m:t>
        </m:r>
      </m:oMath>
      <w:r>
        <w:t>. For example, while both A and S saw a relatively similar proportion of faces and hands in the bedroom, the two children saw quite different amounts of faces and hands from one another in the kitchen. This difference is likely explained by differences in arrangement of the kitchen in the two children’s households (Sullivan, personal communication), such that mealtimes in one kitchen resulted in a face-to-face orientation while they did not in the other. This example illustrates how specifics of the geometry of a particular context can play an outsize role in the child’s access to social information during that context.</w:t>
      </w:r>
    </w:p>
    <w:p w14:paraId="47EB23F1" w14:textId="77777777" w:rsidR="003679C6" w:rsidRDefault="008D57DD">
      <w:pPr>
        <w:pStyle w:val="Heading2"/>
      </w:pPr>
      <w:bookmarkStart w:id="7" w:name="X6eef6102c3e1e6c58859ed1e9e0ca4c337168e5"/>
      <w:r>
        <w:t>Fine-grained changes in the social information in view</w:t>
      </w:r>
      <w:bookmarkEnd w:id="7"/>
    </w:p>
    <w:p w14:paraId="7B1B9A39" w14:textId="3BAD10D2" w:rsidR="003679C6" w:rsidRDefault="008D57DD">
      <w:pPr>
        <w:pStyle w:val="BodyText"/>
      </w:pPr>
      <w:r>
        <w:t xml:space="preserve"> In a third set of analyses, we explored fine-grained changes in the SAYCam infants’ access to social information across development. In these analyses, we capitalize on the fact that OpenPose provides not only face and hand detections but also positional keypoints. In particular, we explored this keypoint dataset with the idea that greater mobility allows older children to be further from their caregivers on average. Thus, younger, less mobile children may tend to see larger faces towards the center of their visual field while older, more mobile children may experience more smaller, more variable views of faces. The same dynamic would be predicted hold for hands as well, as it would be driven by overall differences in distance.</w:t>
      </w:r>
    </w:p>
    <w:p w14:paraId="6CF88466" w14:textId="4E16BF52" w:rsidR="003679C6" w:rsidRDefault="008D57DD">
      <w:pPr>
        <w:pStyle w:val="BodyText"/>
      </w:pPr>
      <w:r>
        <w:t xml:space="preserve">Supporting this idea, we found that the averages sizes of the people, faces, and hands in the infant view became smaller over development (Figure </w:t>
      </w:r>
      <w:r w:rsidR="006D29CF">
        <w:t>5</w:t>
      </w:r>
      <w:r>
        <w:t>). This effect was relatively consistent across the three children in the dataset, despite the fact that the three children showed sometimes disparate overall proportions of faces/hands in view. Thus, children may see closer, larger views of people, hands, and faces earlier in development.</w:t>
      </w:r>
    </w:p>
    <w:p w14:paraId="14FC3B76" w14:textId="59B6904B" w:rsidR="003679C6" w:rsidRDefault="008D57DD">
      <w:pPr>
        <w:pStyle w:val="BodyText"/>
      </w:pPr>
      <w:r>
        <w:lastRenderedPageBreak/>
        <w:t xml:space="preserve">In keeping with this hypothesis, we also found evidence that faces tended to be farther away from older children. We restricted our analysis here to faces where both eyes were detected and computed interpupillary distance as a rough metric of distance, since eyes should be closer together on average when a face is further from the camera. Figure </w:t>
      </w:r>
      <w:r w:rsidR="006D29CF">
        <w:t>6</w:t>
      </w:r>
      <w:r>
        <w:t>A shows the average interpupillary distance on faces as a function of each child’s age at the time of recording. There was a trend from larger, closer faces (with a larger interpupillary distance) to smaller faces that were farther away (with a smaller interpupillary distance).</w:t>
      </w:r>
    </w:p>
    <w:p w14:paraId="2B81E1D4" w14:textId="200C7981" w:rsidR="003679C6" w:rsidRDefault="008D57DD">
      <w:pPr>
        <w:pStyle w:val="BodyText"/>
      </w:pPr>
      <w:r>
        <w:t xml:space="preserve">Finally, we also examined whether there were changes in where faces tended to appear in the camera’s (and hence, by proxy, the child’s) field of view. As expected, faces tended to be located towards the upper field of view, while views of hands were more centrally distributed (see Appendix, Figure </w:t>
      </w:r>
      <w:r w:rsidR="006D29CF">
        <w:t xml:space="preserve">C1 </w:t>
      </w:r>
      <w:r>
        <w:t xml:space="preserve">for average density distributions). However, we also found evidence that older children tended to see more faces in more variable positions than younger children. Specifically, we examined how variable the horizontal and vertical coordinates were of the faces in the infant view. To do so, we calculated the coefficient of variation of the horizontal (x) and vertical (y) positions of centers of the faces detected by OpenPose (see Figure </w:t>
      </w:r>
      <w:r w:rsidR="006D29CF">
        <w:t>6</w:t>
      </w:r>
      <w:r>
        <w:t xml:space="preserve">B), and examined changes across age. Faces tended to be more variable in the vertical than their horizontal position (see Figure </w:t>
      </w:r>
      <w:r w:rsidR="006D29CF">
        <w:t>6</w:t>
      </w:r>
      <w:r>
        <w:t xml:space="preserve">B). We also found that as children got older, they tended to see faces that varied more in their horizontal – but not their vertical position – suggesting that older children might be more likely to see more smaller faces in their periphery (see Figure </w:t>
      </w:r>
      <w:r w:rsidR="006D29CF">
        <w:t>6</w:t>
      </w:r>
      <w:r>
        <w:t>B).</w:t>
      </w:r>
    </w:p>
    <w:p w14:paraId="30C15231" w14:textId="77777777" w:rsidR="003679C6" w:rsidRDefault="008D57DD">
      <w:pPr>
        <w:pStyle w:val="Heading1"/>
      </w:pPr>
      <w:bookmarkStart w:id="8" w:name="general-discussion"/>
      <w:r>
        <w:lastRenderedPageBreak/>
        <w:t>General Discussion</w:t>
      </w:r>
      <w:bookmarkEnd w:id="8"/>
    </w:p>
    <w:p w14:paraId="037AE2EB" w14:textId="78252B32" w:rsidR="003679C6" w:rsidRDefault="008D57DD">
      <w:pPr>
        <w:pStyle w:val="FirstParagraph"/>
      </w:pPr>
      <w:r>
        <w:t>Here, we analyzed the social information in view in a dense, longitudinal dataset, applying a modern computer-vision model to quantify the hands and faces seen from each of three children’s egocentric perspective from 6 to 32 months of age. First, we found a moderate decrease across age in the proportion of faces in view in the videos, in keeping with previous work (Fausey et al., 2016; Jayaraman et al., 2015). This finding is particularly notable given that, in previous cross-sectional data, this effect seems to be most strongly driven by infants younger than 4 months of age (e.g., Fausey et al., 2016; Jayaraman et al., 2015; Sugden et al., 2014) who see both more frequent and more persistent faces (Jayaraman &amp; Smith, 2018). We also found this to be true when restricting our analyses to full-field faces, suggesting this effect is not driven by a concurrent shift from more full-view to partial-views of faces.</w:t>
      </w:r>
    </w:p>
    <w:p w14:paraId="1C5FFEEE" w14:textId="77777777" w:rsidR="003679C6" w:rsidRDefault="008D57DD">
      <w:pPr>
        <w:pStyle w:val="BodyText"/>
      </w:pPr>
      <w:r>
        <w:t xml:space="preserve">We also found an unexpectedly high proportion of hands in infants’ view, even when restricting the field-of-view to the center field-of-view to make the viewpoints comparable to those of headcams used in prior work. 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 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 Indeed, using the same pose detector on videos from in-lab play sessions, Long et al. (in press) found the opposite trend: slightly fewer hand detections than face detections from 8-16 months of </w:t>
      </w:r>
      <w:r>
        <w:lastRenderedPageBreak/>
        <w:t>age. Work that directly examines the variability in the social information in view across more vs. less structured activity contexts could further test this idea.</w:t>
      </w:r>
    </w:p>
    <w:p w14:paraId="29C3B4B9" w14:textId="77777777" w:rsidR="003679C6" w:rsidRDefault="008D57DD">
      <w:pPr>
        <w:pStyle w:val="BodyText"/>
      </w:pPr>
      <w:r>
        <w:t>A coarse analysis based on the location the videos were filmed in further highlights the variability of the social information in view during different activities, showing differences across locations and between individual children. Within a given, well-defined context – e.g., mealtime in kitchens – S saw more faces than A, and S saw more faces in the kitchen than in other locations. This variability likely stems from the fact that there are at least three ways to feed a young child: 1) sitting in front of the child, facing them as they sit in a high chair; 2) sitting behind the child, holding them as they face outward, and 3) sitting side by side. Each of these positions offer the child differing degrees of visual access to faces and hands. While the social information in view may be variable across children in different activity contexts, these analyses suggest they could be stable within a given child’s day-to-day experience.</w:t>
      </w:r>
    </w:p>
    <w:p w14:paraId="53F8E2E4" w14:textId="44F7162C" w:rsidR="003679C6" w:rsidRDefault="008D57DD">
      <w:pPr>
        <w:pStyle w:val="BodyText"/>
      </w:pPr>
      <w:r>
        <w:t xml:space="preserve">We also used these detailed pose annotations to explore finer-grained changes in how children experience the faces and hands of their caregivers over development. We found that the faces, hands, and people in the infant view tended to become smaller and that faces tended to be farther away and in more variable horizontal positions, in keeping with prior work examining the sizes of faces in the infant view during the first year of life (Jayaraman et al., 2015). Overall, these data support the idea that the social information in view changes across development as infants become increasingly mobile and independent (Fausey et al., 2016; </w:t>
      </w:r>
      <w:proofErr w:type="spellStart"/>
      <w:r>
        <w:t>Franchak</w:t>
      </w:r>
      <w:proofErr w:type="spellEnd"/>
      <w:r>
        <w:t xml:space="preserve"> et al., 2017). As children explore the world on their own (Xu, 2019), they may experience fewer close-up interactions with their caregivers and more bouts of play where they are exploring the objects in their environment.</w:t>
      </w:r>
    </w:p>
    <w:p w14:paraId="0E251BD3" w14:textId="77777777" w:rsidR="003679C6" w:rsidRDefault="008D57DD">
      <w:pPr>
        <w:pStyle w:val="BodyText"/>
      </w:pPr>
      <w:r>
        <w:lastRenderedPageBreak/>
        <w:t>More broadly, however, these analyses underscore the importance of how, when, from whom, and what data we sample; these choices become central when we attempt to draw conclusions about the regularities of experience. Indeed, while unprecedented in size, this dataset still has many limitations. These videos only represent a small portion of the everyday experience of these three children, all of whom come from relatively privileged households in western societies and thus are not representative in many ways of the global population (Henrich, Heine, &amp; Norenzayan, 2010; Karasik, Tamis-LeMonda, Ossmy, &amp; Adolph, 2018). Any idiosyncrasies in how and when these particular families chose to film these videos also undoubtedly influenced the variability seen here, and may contribute to the individual differences between the three children in this dataset. And without eye-tracking data, we do not know the extent to which children are attending to the social information in view.</w:t>
      </w:r>
    </w:p>
    <w:p w14:paraId="40A91CB5" w14:textId="77777777" w:rsidR="003679C6" w:rsidRDefault="008D57DD">
      <w:pPr>
        <w:pStyle w:val="BodyText"/>
      </w:pPr>
      <w:r>
        <w:t>Nonetheless, we believe that these advances in datasets and methodologies represent a step in the right direction. 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 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p>
    <w:p w14:paraId="32BF284B" w14:textId="77777777" w:rsidR="003679C6" w:rsidRDefault="008D57DD">
      <w:pPr>
        <w:pStyle w:val="BodyText"/>
      </w:pPr>
      <w:r>
        <w:t xml:space="preserve">In future work, the adaptation of deep neural networks for the infant egocentric view remains a promising avenue for collaboration between computer vision experts and developmental psychologists. Indeed, this combination has already yielded new insights about the </w:t>
      </w:r>
      <w:r>
        <w:lastRenderedPageBreak/>
        <w:t>learning mechanisms needed to build visual representations (Orhan, Gupta, &amp; Lake, 2020; Tsutsui, Chandrasekaran, Reza, Crandall, &amp; Yu, 2020; Zhuang, She, Andonian, Mark, &amp; Yamins, 2020). 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14:paraId="6A79853C" w14:textId="77777777" w:rsidR="003679C6" w:rsidRDefault="008D57DD">
      <w:pPr>
        <w:pStyle w:val="Heading1"/>
      </w:pPr>
      <w:bookmarkStart w:id="9" w:name="acknowledgements"/>
      <w:r>
        <w:t>Acknowledgements</w:t>
      </w:r>
      <w:bookmarkEnd w:id="9"/>
    </w:p>
    <w:p w14:paraId="52F92D48" w14:textId="77777777" w:rsidR="003679C6" w:rsidRDefault="008D57DD">
      <w:pPr>
        <w:pStyle w:val="FirstParagraph"/>
      </w:pPr>
      <w:r>
        <w:t>Blinded.</w:t>
      </w:r>
    </w:p>
    <w:p w14:paraId="3C4AFEDE" w14:textId="77777777" w:rsidR="003679C6" w:rsidRDefault="008D57DD">
      <w:r>
        <w:br w:type="page"/>
      </w:r>
    </w:p>
    <w:p w14:paraId="24207114" w14:textId="77777777" w:rsidR="003679C6" w:rsidRDefault="008D57DD">
      <w:pPr>
        <w:pStyle w:val="Heading1"/>
      </w:pPr>
      <w:bookmarkStart w:id="10" w:name="references"/>
      <w:r>
        <w:lastRenderedPageBreak/>
        <w:t>References</w:t>
      </w:r>
      <w:bookmarkEnd w:id="10"/>
    </w:p>
    <w:p w14:paraId="0B9ECB5C" w14:textId="20E001E9" w:rsidR="003679C6" w:rsidRDefault="008D57DD" w:rsidP="005B1493">
      <w:pPr>
        <w:pStyle w:val="Bibliography"/>
      </w:pPr>
      <w:bookmarkStart w:id="11" w:name="ref-bambach2015lending"/>
      <w:bookmarkStart w:id="12" w:name="refs"/>
      <w:proofErr w:type="spellStart"/>
      <w:r>
        <w:t>Bambach</w:t>
      </w:r>
      <w:proofErr w:type="spellEnd"/>
      <w:r>
        <w:t xml:space="preserve">, S., Lee, S., Crandall, D. J., &amp; Yu, C. (2015). Lending a hand: Detecting hands and recognizing activities in complex egocentric interactions. In </w:t>
      </w:r>
      <w:r>
        <w:rPr>
          <w:i/>
        </w:rPr>
        <w:t>Proc. Of the IEEE international conference on computer vision</w:t>
      </w:r>
      <w:r>
        <w:t xml:space="preserve"> (pp. 1949–1957).</w:t>
      </w:r>
      <w:r w:rsidR="005B1493">
        <w:t xml:space="preserve"> </w:t>
      </w:r>
      <w:r w:rsidR="005B1493" w:rsidRPr="005B1493">
        <w:t> https://doi.org/10.1109/iccv.2015.226</w:t>
      </w:r>
    </w:p>
    <w:p w14:paraId="65EC39A6" w14:textId="78B7A536" w:rsidR="003679C6" w:rsidRDefault="008D57DD" w:rsidP="005B1493">
      <w:pPr>
        <w:pStyle w:val="Bibliography"/>
      </w:pPr>
      <w:bookmarkStart w:id="13" w:name="ref-bruner1985role"/>
      <w:bookmarkEnd w:id="11"/>
      <w:r>
        <w:t xml:space="preserve">Bruner, J. (1985). The role of interaction formats in language acquisition. In </w:t>
      </w:r>
      <w:r>
        <w:rPr>
          <w:i/>
        </w:rPr>
        <w:t>Language and social situations</w:t>
      </w:r>
      <w:r>
        <w:t xml:space="preserve"> (pp. 31–46). Springer.</w:t>
      </w:r>
      <w:r w:rsidR="005B1493">
        <w:t xml:space="preserve"> https://doi.org/</w:t>
      </w:r>
      <w:r w:rsidR="005B1493" w:rsidRPr="005B1493">
        <w:t xml:space="preserve">10.1007/978-1-4612-5074-6_2 </w:t>
      </w:r>
    </w:p>
    <w:p w14:paraId="326C7C1C" w14:textId="77777777" w:rsidR="003679C6" w:rsidRDefault="008D57DD">
      <w:pPr>
        <w:pStyle w:val="Bibliography"/>
      </w:pPr>
      <w:bookmarkStart w:id="14" w:name="ref-Cao2018openpose"/>
      <w:bookmarkEnd w:id="13"/>
      <w:r>
        <w:t xml:space="preserve">Cao, Z., Hidalgo, G., Simon, T., Wei, S.-E., &amp; Sheikh, Y. (2018). OpenPose: Realtime multi-person 2D pose estimation using Part Affinity Fields. In </w:t>
      </w:r>
      <w:r>
        <w:rPr>
          <w:i/>
        </w:rPr>
        <w:t>ArXiv preprint arXiv:1812.08008</w:t>
      </w:r>
      <w:r>
        <w:t>.</w:t>
      </w:r>
    </w:p>
    <w:p w14:paraId="06E1F9BE" w14:textId="4BCA038A" w:rsidR="003679C6" w:rsidRDefault="008D57DD">
      <w:pPr>
        <w:pStyle w:val="Bibliography"/>
      </w:pPr>
      <w:bookmarkStart w:id="15" w:name="ref-clerkin2017"/>
      <w:bookmarkEnd w:id="14"/>
      <w:r>
        <w:t xml:space="preserve">Clerkin, E. M., Hart, E., Rehg, J. M., Yu, C., &amp; Smith, L. B. (2017). Real-world visual statistics and infants’ first-learned object names. </w:t>
      </w:r>
      <w:r>
        <w:rPr>
          <w:i/>
        </w:rPr>
        <w:t>Phil. Trans. R. Soc. B</w:t>
      </w:r>
      <w:r>
        <w:t xml:space="preserve">, </w:t>
      </w:r>
      <w:r>
        <w:rPr>
          <w:i/>
        </w:rPr>
        <w:t>372</w:t>
      </w:r>
      <w:r>
        <w:t>(1711), 20160055.</w:t>
      </w:r>
    </w:p>
    <w:p w14:paraId="1FF69A07" w14:textId="0239BBC9" w:rsidR="005B1493" w:rsidRDefault="005B1493" w:rsidP="005B1493">
      <w:pPr>
        <w:pStyle w:val="Bibliography"/>
        <w:ind w:left="720" w:firstLine="0"/>
      </w:pPr>
      <w:r>
        <w:t>https://doi.org/</w:t>
      </w:r>
      <w:r w:rsidRPr="005B1493">
        <w:t>10.1098/rstb.2016.0055</w:t>
      </w:r>
    </w:p>
    <w:p w14:paraId="2636B103" w14:textId="7CD3062D" w:rsidR="003679C6" w:rsidRDefault="008D57DD" w:rsidP="005B1493">
      <w:pPr>
        <w:pStyle w:val="Bibliography"/>
      </w:pPr>
      <w:bookmarkStart w:id="16" w:name="ref-Farroni2002"/>
      <w:bookmarkEnd w:id="15"/>
      <w:proofErr w:type="spellStart"/>
      <w:r>
        <w:t>Farroni</w:t>
      </w:r>
      <w:proofErr w:type="spellEnd"/>
      <w:r>
        <w:t xml:space="preserve">, T., Csibra, G., Simion, F., &amp; Johnson, M. H. (2002). Eye contact detection in humans from birth. </w:t>
      </w:r>
      <w:r>
        <w:rPr>
          <w:i/>
        </w:rPr>
        <w:t>Proceedings of the National Academy of Sciences</w:t>
      </w:r>
      <w:r>
        <w:t xml:space="preserve">, </w:t>
      </w:r>
      <w:r>
        <w:rPr>
          <w:i/>
        </w:rPr>
        <w:t>99</w:t>
      </w:r>
      <w:r>
        <w:t>(14), 9602–9605.</w:t>
      </w:r>
      <w:r w:rsidR="005B1493">
        <w:t xml:space="preserve"> </w:t>
      </w:r>
      <w:r w:rsidR="005B1493" w:rsidRPr="005B1493">
        <w:t> https://doi.org/10.1073/pnas.152159999</w:t>
      </w:r>
    </w:p>
    <w:p w14:paraId="184536F4" w14:textId="33491EBA" w:rsidR="005B1493" w:rsidRPr="005B1493" w:rsidRDefault="008D57DD" w:rsidP="005B1493">
      <w:pPr>
        <w:pStyle w:val="Bibliography"/>
      </w:pPr>
      <w:bookmarkStart w:id="17" w:name="ref-fausey2016"/>
      <w:bookmarkEnd w:id="16"/>
      <w:proofErr w:type="spellStart"/>
      <w:r>
        <w:t>Fausey</w:t>
      </w:r>
      <w:proofErr w:type="spellEnd"/>
      <w:r>
        <w:t xml:space="preserve">, C. M., Jayaraman, S., &amp; Smith, L. B. (2016). From faces to hands: Changing visual input in the first two years. </w:t>
      </w:r>
      <w:r>
        <w:rPr>
          <w:i/>
        </w:rPr>
        <w:t>Cognition</w:t>
      </w:r>
      <w:r>
        <w:t xml:space="preserve">, </w:t>
      </w:r>
      <w:r>
        <w:rPr>
          <w:i/>
        </w:rPr>
        <w:t>152</w:t>
      </w:r>
      <w:r>
        <w:t>, 101–107.</w:t>
      </w:r>
      <w:r w:rsidR="005B1493">
        <w:t xml:space="preserve"> </w:t>
      </w:r>
      <w:r w:rsidR="005B1493" w:rsidRPr="005B1493">
        <w:t>https://doi.org/10.1016/j.cognition.2016.03.005</w:t>
      </w:r>
    </w:p>
    <w:p w14:paraId="556479BD" w14:textId="3259F4A0" w:rsidR="003679C6" w:rsidRDefault="003679C6">
      <w:pPr>
        <w:pStyle w:val="Bibliography"/>
      </w:pPr>
    </w:p>
    <w:p w14:paraId="0A9F3D14" w14:textId="77777777" w:rsidR="003679C6" w:rsidRDefault="008D57DD">
      <w:pPr>
        <w:pStyle w:val="Bibliography"/>
      </w:pPr>
      <w:bookmarkStart w:id="18" w:name="ref-franchak2019changing"/>
      <w:bookmarkEnd w:id="17"/>
      <w:r>
        <w:lastRenderedPageBreak/>
        <w:t xml:space="preserve">Franchak, J. M. (2019). Changing opportunities for learning in everyday life: Infant body position over the first year. </w:t>
      </w:r>
      <w:r>
        <w:rPr>
          <w:i/>
        </w:rPr>
        <w:t>Infancy</w:t>
      </w:r>
      <w:r>
        <w:t xml:space="preserve">, </w:t>
      </w:r>
      <w:r>
        <w:rPr>
          <w:i/>
        </w:rPr>
        <w:t>24</w:t>
      </w:r>
      <w:r>
        <w:t>(2), 187–209.</w:t>
      </w:r>
    </w:p>
    <w:p w14:paraId="19F6CD95" w14:textId="2E46A2CE" w:rsidR="003679C6" w:rsidRDefault="008D57DD" w:rsidP="003B1956">
      <w:pPr>
        <w:pStyle w:val="Bibliography"/>
      </w:pPr>
      <w:bookmarkStart w:id="19" w:name="ref-franchak2017see"/>
      <w:bookmarkEnd w:id="18"/>
      <w:r>
        <w:t xml:space="preserve">Franchak, J. M., Kretch, K. S., &amp; Adolph, K. E. (2017). See and be seen: Infant–caregiver social looking during locomotor free play. </w:t>
      </w:r>
      <w:r>
        <w:rPr>
          <w:i/>
        </w:rPr>
        <w:t>Developmental Science</w:t>
      </w:r>
      <w:r>
        <w:t>.</w:t>
      </w:r>
      <w:r w:rsidR="003B1956">
        <w:t xml:space="preserve"> </w:t>
      </w:r>
      <w:r w:rsidR="003B1956" w:rsidRPr="003B1956">
        <w:t>https://doi.org/10.1111/infa.12272</w:t>
      </w:r>
    </w:p>
    <w:p w14:paraId="2C399224" w14:textId="44385A6E" w:rsidR="003679C6" w:rsidRDefault="008D57DD" w:rsidP="003B1956">
      <w:pPr>
        <w:pStyle w:val="Bibliography"/>
      </w:pPr>
      <w:bookmarkStart w:id="20" w:name="ref-franchak2011"/>
      <w:bookmarkEnd w:id="19"/>
      <w:proofErr w:type="spellStart"/>
      <w:r>
        <w:t>Franchak</w:t>
      </w:r>
      <w:proofErr w:type="spellEnd"/>
      <w:r>
        <w:t xml:space="preserve">, J. M., Kretch, K. S., Soska, K. C., &amp; Adolph, K. E. (2011). Head-mounted eye tracking: A new method to describe infant looking. </w:t>
      </w:r>
      <w:r>
        <w:rPr>
          <w:i/>
        </w:rPr>
        <w:t>Child Development</w:t>
      </w:r>
      <w:r>
        <w:t xml:space="preserve">, </w:t>
      </w:r>
      <w:r>
        <w:rPr>
          <w:i/>
        </w:rPr>
        <w:t>82</w:t>
      </w:r>
      <w:r>
        <w:t>(6), 1738–1750.</w:t>
      </w:r>
      <w:r w:rsidR="003B1956">
        <w:t xml:space="preserve"> </w:t>
      </w:r>
      <w:r w:rsidR="003B1956" w:rsidRPr="003B1956">
        <w:t>https://doi.org/10.1111/j.1467-8624.2011.01670.x</w:t>
      </w:r>
    </w:p>
    <w:p w14:paraId="37A82DB8" w14:textId="77777777" w:rsidR="003679C6" w:rsidRDefault="008D57DD">
      <w:pPr>
        <w:pStyle w:val="Bibliography"/>
      </w:pPr>
      <w:bookmarkStart w:id="21" w:name="ref-frank2013"/>
      <w:bookmarkEnd w:id="20"/>
      <w:r>
        <w:t xml:space="preserve">Frank, M. C., Simmons, K., Yurovsky, D., &amp; Pusiol, G. (2013). Developmental and postural changes in children’s visual access to faces. In </w:t>
      </w:r>
      <w:r>
        <w:rPr>
          <w:i/>
        </w:rPr>
        <w:t>Proceedings of the 35th annual meeting of the cognitive science society</w:t>
      </w:r>
      <w:r>
        <w:t xml:space="preserve"> (pp. 454–459).</w:t>
      </w:r>
    </w:p>
    <w:p w14:paraId="49EEBFFD" w14:textId="5EACC9DF" w:rsidR="003679C6" w:rsidRDefault="008D57DD">
      <w:pPr>
        <w:pStyle w:val="Bibliography"/>
      </w:pPr>
      <w:bookmarkStart w:id="22" w:name="ref-gredeback2008microstructure"/>
      <w:bookmarkEnd w:id="21"/>
      <w:proofErr w:type="spellStart"/>
      <w:r>
        <w:t>Gredeback</w:t>
      </w:r>
      <w:proofErr w:type="spellEnd"/>
      <w:r>
        <w:t xml:space="preserve">, G., Theuring, C., Hauf, P., &amp; Kenward, B. (2008). The microstructure of infants’ gaze as they view adult shifts in overt attention. </w:t>
      </w:r>
      <w:r>
        <w:rPr>
          <w:i/>
        </w:rPr>
        <w:t>Infancy</w:t>
      </w:r>
      <w:r>
        <w:t xml:space="preserve">, </w:t>
      </w:r>
      <w:r>
        <w:rPr>
          <w:i/>
        </w:rPr>
        <w:t>13</w:t>
      </w:r>
      <w:r>
        <w:t>(5), 533–543.</w:t>
      </w:r>
      <w:r w:rsidR="00205CB6">
        <w:t xml:space="preserve"> </w:t>
      </w:r>
      <w:r w:rsidR="00205CB6" w:rsidRPr="00205CB6">
        <w:t>https://doi.org/10.1080/15250000802329529</w:t>
      </w:r>
    </w:p>
    <w:p w14:paraId="67482613" w14:textId="68D75E0B" w:rsidR="003679C6" w:rsidRDefault="008D57DD">
      <w:pPr>
        <w:pStyle w:val="Bibliography"/>
      </w:pPr>
      <w:bookmarkStart w:id="23" w:name="ref-henrich2010most"/>
      <w:bookmarkEnd w:id="22"/>
      <w:r>
        <w:t xml:space="preserve">Henrich, J., Heine, S. J., &amp; Norenzayan, A. (2010). Most people are not weird. </w:t>
      </w:r>
      <w:r>
        <w:rPr>
          <w:i/>
        </w:rPr>
        <w:t>Nature</w:t>
      </w:r>
      <w:r>
        <w:t xml:space="preserve">, </w:t>
      </w:r>
      <w:r>
        <w:rPr>
          <w:i/>
        </w:rPr>
        <w:t>466</w:t>
      </w:r>
      <w:r>
        <w:t>(7302), 29–29.</w:t>
      </w:r>
      <w:r w:rsidR="00205CB6">
        <w:t xml:space="preserve"> </w:t>
      </w:r>
      <w:r w:rsidR="00205CB6" w:rsidRPr="00205CB6">
        <w:t>https://doi.org/10.1038/466029a</w:t>
      </w:r>
    </w:p>
    <w:p w14:paraId="55E98696" w14:textId="07BE37BE" w:rsidR="003679C6" w:rsidRDefault="008D57DD">
      <w:pPr>
        <w:pStyle w:val="Bibliography"/>
      </w:pPr>
      <w:bookmarkStart w:id="24" w:name="ref-iverson2010"/>
      <w:bookmarkEnd w:id="23"/>
      <w:r>
        <w:t xml:space="preserve">Iverson, J. M. (2010). Developing language in a developing body: The relationship between motor development and language development. </w:t>
      </w:r>
      <w:r>
        <w:rPr>
          <w:i/>
        </w:rPr>
        <w:t>Journal of Child Language</w:t>
      </w:r>
      <w:r>
        <w:t xml:space="preserve">, </w:t>
      </w:r>
      <w:r>
        <w:rPr>
          <w:i/>
        </w:rPr>
        <w:t>37</w:t>
      </w:r>
      <w:r>
        <w:t>(2), 229–261.</w:t>
      </w:r>
      <w:r w:rsidR="00205CB6">
        <w:t xml:space="preserve"> </w:t>
      </w:r>
      <w:r w:rsidR="00205CB6" w:rsidRPr="00205CB6">
        <w:t>https://doi.org/10.1017/S0305000909990432</w:t>
      </w:r>
    </w:p>
    <w:p w14:paraId="7ADD009B" w14:textId="77777777" w:rsidR="003679C6" w:rsidRDefault="008D57DD">
      <w:pPr>
        <w:pStyle w:val="Bibliography"/>
      </w:pPr>
      <w:bookmarkStart w:id="25" w:name="ref-james1890principles"/>
      <w:bookmarkEnd w:id="24"/>
      <w:r>
        <w:t xml:space="preserve">James, W. (1890). </w:t>
      </w:r>
      <w:r>
        <w:rPr>
          <w:i/>
        </w:rPr>
        <w:t>The principles of psychology</w:t>
      </w:r>
      <w:r>
        <w:t xml:space="preserve"> (Vol. 1). Macmillan London.</w:t>
      </w:r>
    </w:p>
    <w:p w14:paraId="0B6D2B87" w14:textId="5DA44354" w:rsidR="003679C6" w:rsidRDefault="008D57DD">
      <w:pPr>
        <w:pStyle w:val="Bibliography"/>
      </w:pPr>
      <w:bookmarkStart w:id="26" w:name="ref-jayaraman2013visual"/>
      <w:bookmarkEnd w:id="25"/>
      <w:r>
        <w:lastRenderedPageBreak/>
        <w:t xml:space="preserve">Jayaraman, S., Fausey, C. M., &amp; Smith, L. B. (2013). Visual statistics of infants’ ordered experiences. </w:t>
      </w:r>
      <w:r>
        <w:rPr>
          <w:i/>
        </w:rPr>
        <w:t>Journal of Vision</w:t>
      </w:r>
      <w:r>
        <w:t xml:space="preserve">, </w:t>
      </w:r>
      <w:r>
        <w:rPr>
          <w:i/>
        </w:rPr>
        <w:t>13</w:t>
      </w:r>
      <w:r>
        <w:t>(9), 735–735.</w:t>
      </w:r>
      <w:r w:rsidR="00205CB6">
        <w:t xml:space="preserve"> </w:t>
      </w:r>
      <w:r w:rsidR="00205CB6" w:rsidRPr="00205CB6">
        <w:t>https://doi.org/10.1167/13.9.735</w:t>
      </w:r>
    </w:p>
    <w:p w14:paraId="762B9F33" w14:textId="4C22F2D1" w:rsidR="003679C6" w:rsidRDefault="008D57DD">
      <w:pPr>
        <w:pStyle w:val="Bibliography"/>
      </w:pPr>
      <w:bookmarkStart w:id="27" w:name="ref-Jayaraman2015"/>
      <w:bookmarkEnd w:id="26"/>
      <w:r>
        <w:t xml:space="preserve">Jayaraman, S., Fausey, C. M., &amp; Smith, L. B. (2015). The faces in infant-perspective scenes change over the first year of life. </w:t>
      </w:r>
      <w:r>
        <w:rPr>
          <w:i/>
        </w:rPr>
        <w:t>PLoS One</w:t>
      </w:r>
      <w:r>
        <w:t xml:space="preserve">. </w:t>
      </w:r>
      <w:r w:rsidRPr="00205CB6">
        <w:t>https://doi.org/10.1371/journal.pone.0123780</w:t>
      </w:r>
    </w:p>
    <w:p w14:paraId="02875A79" w14:textId="48615756" w:rsidR="003679C6" w:rsidRDefault="008D57DD">
      <w:pPr>
        <w:pStyle w:val="Bibliography"/>
      </w:pPr>
      <w:bookmarkStart w:id="28" w:name="ref-jayaraman2017faces"/>
      <w:bookmarkEnd w:id="27"/>
      <w:r>
        <w:t xml:space="preserve">Jayaraman, S., Fausey, C. M., &amp; Smith, L. B. (2017). Why are faces denser in the visual experiences of younger than older infants? </w:t>
      </w:r>
      <w:r>
        <w:rPr>
          <w:i/>
        </w:rPr>
        <w:t>Developmental Psychology</w:t>
      </w:r>
      <w:r>
        <w:t xml:space="preserve">, </w:t>
      </w:r>
      <w:r>
        <w:rPr>
          <w:i/>
        </w:rPr>
        <w:t>53</w:t>
      </w:r>
      <w:r>
        <w:t>(1), 38.</w:t>
      </w:r>
      <w:r w:rsidR="00205CB6">
        <w:t xml:space="preserve"> </w:t>
      </w:r>
      <w:r w:rsidR="00205CB6" w:rsidRPr="00205CB6">
        <w:t>https://doi.org/10.1037/dev0000230</w:t>
      </w:r>
    </w:p>
    <w:p w14:paraId="1DA679A6" w14:textId="77ACE4D2" w:rsidR="003679C6" w:rsidRDefault="008D57DD">
      <w:pPr>
        <w:pStyle w:val="Bibliography"/>
      </w:pPr>
      <w:bookmarkStart w:id="29" w:name="ref-Jayaraman2018"/>
      <w:bookmarkEnd w:id="28"/>
      <w:r>
        <w:t xml:space="preserve">Jayaraman, S., &amp; Smith, L. B. (2018). Faces in early visual environments are persistent not just frequent. </w:t>
      </w:r>
      <w:r>
        <w:rPr>
          <w:i/>
        </w:rPr>
        <w:t>Vision Research</w:t>
      </w:r>
      <w:r>
        <w:t>.</w:t>
      </w:r>
      <w:r w:rsidR="00205CB6">
        <w:t xml:space="preserve"> </w:t>
      </w:r>
      <w:r w:rsidR="00205CB6" w:rsidRPr="00205CB6">
        <w:t>https://doi.org/10.1016/j.visres.2018.05.005</w:t>
      </w:r>
    </w:p>
    <w:p w14:paraId="169596CC" w14:textId="7CB0F704" w:rsidR="003679C6" w:rsidRDefault="008D57DD">
      <w:pPr>
        <w:pStyle w:val="Bibliography"/>
      </w:pPr>
      <w:bookmarkStart w:id="30" w:name="ref-karasik2018ties"/>
      <w:bookmarkEnd w:id="29"/>
      <w:proofErr w:type="spellStart"/>
      <w:r>
        <w:t>Karasik</w:t>
      </w:r>
      <w:proofErr w:type="spellEnd"/>
      <w:r>
        <w:t xml:space="preserve">, L. B., Tamis-LeMonda, C. S., Ossmy, O., &amp; Adolph, K. E. (2018). The ties that bind: Cradling in tajikistan. </w:t>
      </w:r>
      <w:proofErr w:type="spellStart"/>
      <w:r>
        <w:rPr>
          <w:i/>
        </w:rPr>
        <w:t>PloS</w:t>
      </w:r>
      <w:proofErr w:type="spellEnd"/>
      <w:r>
        <w:rPr>
          <w:i/>
        </w:rPr>
        <w:t xml:space="preserve"> One</w:t>
      </w:r>
      <w:r>
        <w:t xml:space="preserve">, </w:t>
      </w:r>
      <w:r>
        <w:rPr>
          <w:i/>
        </w:rPr>
        <w:t>13</w:t>
      </w:r>
      <w:r>
        <w:t>(10), e0204428.</w:t>
      </w:r>
      <w:r w:rsidR="00205CB6">
        <w:t xml:space="preserve"> </w:t>
      </w:r>
      <w:r w:rsidR="00205CB6" w:rsidRPr="00205CB6">
        <w:t>https://doi.org/10.1371/journal.pone.0204428</w:t>
      </w:r>
    </w:p>
    <w:p w14:paraId="03C6D127" w14:textId="7CA61167" w:rsidR="003679C6" w:rsidRDefault="008D57DD">
      <w:pPr>
        <w:pStyle w:val="Bibliography"/>
      </w:pPr>
      <w:bookmarkStart w:id="31" w:name="ref-kretch2014"/>
      <w:bookmarkEnd w:id="30"/>
      <w:proofErr w:type="spellStart"/>
      <w:r>
        <w:t>Kretch</w:t>
      </w:r>
      <w:proofErr w:type="spellEnd"/>
      <w:r>
        <w:t xml:space="preserve">, K. S., Franchak, J. M., &amp; Adolph, K. E. (2014). Crawling and walking infants see the world differently. </w:t>
      </w:r>
      <w:r>
        <w:rPr>
          <w:i/>
        </w:rPr>
        <w:t>Child Development</w:t>
      </w:r>
      <w:r>
        <w:t xml:space="preserve">, </w:t>
      </w:r>
      <w:r>
        <w:rPr>
          <w:i/>
        </w:rPr>
        <w:t>85</w:t>
      </w:r>
      <w:r>
        <w:t>(4), 1503–1518.</w:t>
      </w:r>
      <w:r w:rsidR="00205CB6">
        <w:t xml:space="preserve"> </w:t>
      </w:r>
      <w:r w:rsidR="00205CB6" w:rsidRPr="00205CB6">
        <w:t>https://doi.org/10.1111/cdev.12206</w:t>
      </w:r>
    </w:p>
    <w:p w14:paraId="7D526BC1" w14:textId="77777777" w:rsidR="003679C6" w:rsidRDefault="008D57DD">
      <w:pPr>
        <w:pStyle w:val="Bibliography"/>
      </w:pPr>
      <w:bookmarkStart w:id="32" w:name="ref-long2021automated"/>
      <w:bookmarkEnd w:id="31"/>
      <w:r>
        <w:t xml:space="preserve">Long, B., Sanchez, A., Agrawal, K., Kraus, A. M., &amp; Frank, M. C. (in press). Automated detections reveal the social information in the changing infant view. Retrieved from </w:t>
      </w:r>
      <w:hyperlink r:id="rId8">
        <w:r>
          <w:rPr>
            <w:rStyle w:val="Hyperlink"/>
          </w:rPr>
          <w:t>https://psyarxiv.com/cmj65</w:t>
        </w:r>
      </w:hyperlink>
    </w:p>
    <w:p w14:paraId="4ED8EC06" w14:textId="6394109A" w:rsidR="00205CB6" w:rsidRPr="00205CB6" w:rsidRDefault="008D57DD" w:rsidP="00205CB6">
      <w:pPr>
        <w:pStyle w:val="Bibliography"/>
      </w:pPr>
      <w:bookmarkStart w:id="33" w:name="ref-luo2020head"/>
      <w:bookmarkEnd w:id="32"/>
      <w:r>
        <w:lastRenderedPageBreak/>
        <w:t xml:space="preserve">Luo, C., &amp; Franchak, J. M. (2020). Head and body structure infants’ visual experiences during mobile, naturalistic play. </w:t>
      </w:r>
      <w:r>
        <w:rPr>
          <w:i/>
        </w:rPr>
        <w:t>Plos One</w:t>
      </w:r>
      <w:r>
        <w:t xml:space="preserve">, </w:t>
      </w:r>
      <w:r>
        <w:rPr>
          <w:i/>
        </w:rPr>
        <w:t>15</w:t>
      </w:r>
      <w:r>
        <w:t>(11), e0242009.</w:t>
      </w:r>
      <w:r w:rsidR="00205CB6">
        <w:t xml:space="preserve"> </w:t>
      </w:r>
      <w:r w:rsidR="00205CB6" w:rsidRPr="00205CB6">
        <w:t>https://doi.org/10.1371/journal.pone.0242009</w:t>
      </w:r>
    </w:p>
    <w:p w14:paraId="5DFCB9DB" w14:textId="72E375CC" w:rsidR="003679C6" w:rsidRDefault="003679C6" w:rsidP="00205CB6">
      <w:pPr>
        <w:pStyle w:val="Bibliography"/>
        <w:ind w:left="0" w:firstLine="0"/>
      </w:pPr>
    </w:p>
    <w:p w14:paraId="4372F261" w14:textId="77777777" w:rsidR="003679C6" w:rsidRDefault="008D57DD">
      <w:pPr>
        <w:pStyle w:val="Bibliography"/>
      </w:pPr>
      <w:bookmarkStart w:id="34" w:name="ref-orhan2020self"/>
      <w:bookmarkEnd w:id="33"/>
      <w:r>
        <w:t xml:space="preserve">Orhan, A. E., Gupta, V. V., &amp; Lake, B. M. (2020). Self-supervised learning through the eyes of a child. </w:t>
      </w:r>
      <w:r>
        <w:rPr>
          <w:i/>
        </w:rPr>
        <w:t>arXiv Preprint arXiv:2007.16189</w:t>
      </w:r>
      <w:r>
        <w:t>.</w:t>
      </w:r>
    </w:p>
    <w:p w14:paraId="2BC95BB1" w14:textId="0E1910A1" w:rsidR="003679C6" w:rsidRDefault="008D57DD" w:rsidP="00205CB6">
      <w:pPr>
        <w:pStyle w:val="Bibliography"/>
      </w:pPr>
      <w:bookmarkStart w:id="35" w:name="ref-roy2015predicting"/>
      <w:bookmarkEnd w:id="34"/>
      <w:r>
        <w:t xml:space="preserve">Roy, B. C., Frank, M. C., DeCamp, P., Miller, M., &amp; Roy, D. (2015). Predicting the birth of a spoken word. </w:t>
      </w:r>
      <w:r>
        <w:rPr>
          <w:i/>
        </w:rPr>
        <w:t>Proc. Of the National Academy of Sciences</w:t>
      </w:r>
      <w:r>
        <w:t xml:space="preserve">, </w:t>
      </w:r>
      <w:r>
        <w:rPr>
          <w:i/>
        </w:rPr>
        <w:t>112</w:t>
      </w:r>
      <w:r>
        <w:t>(41), 12663–12668.</w:t>
      </w:r>
      <w:r w:rsidR="00205CB6">
        <w:t xml:space="preserve"> </w:t>
      </w:r>
      <w:r w:rsidR="00205CB6" w:rsidRPr="00205CB6">
        <w:t>https://doi.org/10.1073/pnas.1419773112</w:t>
      </w:r>
    </w:p>
    <w:p w14:paraId="66CF50B8" w14:textId="060CB4B9" w:rsidR="003679C6" w:rsidRDefault="008D57DD" w:rsidP="00205CB6">
      <w:pPr>
        <w:pStyle w:val="Bibliography"/>
      </w:pPr>
      <w:bookmarkStart w:id="36" w:name="ref-sanchez2018postural"/>
      <w:bookmarkEnd w:id="35"/>
      <w:r>
        <w:t xml:space="preserve">Sanchez, A., Long, B., Kraus, A. M., &amp; Frank, M. C. (2018). Postural developments modulate children’s visual access to social information. In </w:t>
      </w:r>
      <w:r>
        <w:rPr>
          <w:i/>
        </w:rPr>
        <w:t xml:space="preserve">Proceedings of the 40th annual </w:t>
      </w:r>
      <w:r w:rsidR="005B1493">
        <w:rPr>
          <w:i/>
        </w:rPr>
        <w:t>C</w:t>
      </w:r>
      <w:r>
        <w:rPr>
          <w:i/>
        </w:rPr>
        <w:t xml:space="preserve">onference of the </w:t>
      </w:r>
      <w:r w:rsidR="005B1493">
        <w:rPr>
          <w:i/>
        </w:rPr>
        <w:t>C</w:t>
      </w:r>
      <w:r>
        <w:rPr>
          <w:i/>
        </w:rPr>
        <w:t xml:space="preserve">ognitive </w:t>
      </w:r>
      <w:r w:rsidR="005B1493">
        <w:rPr>
          <w:i/>
        </w:rPr>
        <w:t>S</w:t>
      </w:r>
      <w:r>
        <w:rPr>
          <w:i/>
        </w:rPr>
        <w:t xml:space="preserve">cience </w:t>
      </w:r>
      <w:r w:rsidR="005B1493">
        <w:rPr>
          <w:i/>
        </w:rPr>
        <w:t>S</w:t>
      </w:r>
      <w:r>
        <w:rPr>
          <w:i/>
        </w:rPr>
        <w:t>ociety</w:t>
      </w:r>
      <w:r>
        <w:t>.</w:t>
      </w:r>
      <w:r w:rsidR="00205CB6">
        <w:t xml:space="preserve"> </w:t>
      </w:r>
      <w:r w:rsidR="00205CB6" w:rsidRPr="00205CB6">
        <w:t>https://doi.org/10.31234/osf.io/th92b</w:t>
      </w:r>
    </w:p>
    <w:p w14:paraId="3A587E42" w14:textId="77777777" w:rsidR="003679C6" w:rsidRDefault="008D57DD">
      <w:pPr>
        <w:pStyle w:val="Bibliography"/>
      </w:pPr>
      <w:bookmarkStart w:id="37" w:name="ref-Simon2017hand"/>
      <w:bookmarkEnd w:id="36"/>
      <w:r>
        <w:t xml:space="preserve">Simon, T., Joo, H., Matthews, I., &amp; Sheikh, Y. (2017). Hand keypoint detection in single images using multiview bootstrapping. In </w:t>
      </w:r>
      <w:r>
        <w:rPr>
          <w:i/>
        </w:rPr>
        <w:t>CVPR</w:t>
      </w:r>
      <w:r>
        <w:t>.</w:t>
      </w:r>
    </w:p>
    <w:p w14:paraId="6FF07487" w14:textId="21C7689B" w:rsidR="003679C6" w:rsidRDefault="008D57DD">
      <w:pPr>
        <w:pStyle w:val="Bibliography"/>
      </w:pPr>
      <w:bookmarkStart w:id="38" w:name="ref-smith2018developing"/>
      <w:bookmarkEnd w:id="37"/>
      <w:r>
        <w:t xml:space="preserve">Smith, L. B., Jayaraman, S., Clerkin, E., &amp; Yu, C. (2018). The developing infant creates a curriculum for statistical learning. </w:t>
      </w:r>
      <w:r>
        <w:rPr>
          <w:i/>
        </w:rPr>
        <w:t>Trends in Cognitive Sciences</w:t>
      </w:r>
      <w:r>
        <w:t xml:space="preserve">, </w:t>
      </w:r>
      <w:r>
        <w:rPr>
          <w:i/>
        </w:rPr>
        <w:t>22</w:t>
      </w:r>
      <w:r>
        <w:t>(4), 325–336.</w:t>
      </w:r>
      <w:r w:rsidR="00205CB6">
        <w:t xml:space="preserve"> </w:t>
      </w:r>
      <w:r w:rsidR="00205CB6" w:rsidRPr="00205CB6">
        <w:t>https://doi.org/10.1016/j.tics.2018.02.004</w:t>
      </w:r>
    </w:p>
    <w:p w14:paraId="76B354FA" w14:textId="442DECC2" w:rsidR="003679C6" w:rsidRDefault="008D57DD" w:rsidP="00205CB6">
      <w:pPr>
        <w:pStyle w:val="Bibliography"/>
      </w:pPr>
      <w:bookmarkStart w:id="39" w:name="ref-smith2011not"/>
      <w:bookmarkEnd w:id="38"/>
      <w:r>
        <w:t xml:space="preserve">Smith, L. B., Yu, C., &amp; Pereira, A. F. (2011). Not your mother’s view: The dynamics of toddler visual experience. </w:t>
      </w:r>
      <w:r>
        <w:rPr>
          <w:i/>
        </w:rPr>
        <w:t>Developmental Science</w:t>
      </w:r>
      <w:r>
        <w:t xml:space="preserve">, </w:t>
      </w:r>
      <w:r>
        <w:rPr>
          <w:i/>
        </w:rPr>
        <w:t>14</w:t>
      </w:r>
      <w:r>
        <w:t>(1), 9–17.</w:t>
      </w:r>
      <w:r w:rsidR="00205CB6">
        <w:t xml:space="preserve"> </w:t>
      </w:r>
      <w:r w:rsidR="00205CB6" w:rsidRPr="00205CB6">
        <w:t>https://doi.org/10.1111/j.1467-7687.2009.00947.x</w:t>
      </w:r>
    </w:p>
    <w:p w14:paraId="58CFF76D" w14:textId="6DA682E9" w:rsidR="003679C6" w:rsidRDefault="008D57DD">
      <w:pPr>
        <w:pStyle w:val="Bibliography"/>
      </w:pPr>
      <w:bookmarkStart w:id="40" w:name="ref-smith2015contributions"/>
      <w:bookmarkEnd w:id="39"/>
      <w:r>
        <w:lastRenderedPageBreak/>
        <w:t xml:space="preserve">Smith, L. B., Yu, C., Yoshida, H., &amp; Fausey, C. M. (2015). Contributions of head-mounted cameras to studying the visual environments of infants and young children. </w:t>
      </w:r>
      <w:r>
        <w:rPr>
          <w:i/>
        </w:rPr>
        <w:t>Journal of Cognition and Development</w:t>
      </w:r>
      <w:r>
        <w:t xml:space="preserve">, </w:t>
      </w:r>
      <w:r>
        <w:rPr>
          <w:i/>
        </w:rPr>
        <w:t>16</w:t>
      </w:r>
      <w:r>
        <w:t>(3), 407–419.</w:t>
      </w:r>
      <w:r w:rsidR="00205CB6">
        <w:t xml:space="preserve"> </w:t>
      </w:r>
      <w:r w:rsidR="00205CB6" w:rsidRPr="00205CB6">
        <w:t>https://doi.org/10.1080/15248372.2014.933430</w:t>
      </w:r>
    </w:p>
    <w:p w14:paraId="3D53ED22" w14:textId="2DDE3F2E" w:rsidR="003679C6" w:rsidRDefault="008D57DD">
      <w:pPr>
        <w:pStyle w:val="Bibliography"/>
      </w:pPr>
      <w:bookmarkStart w:id="41" w:name="ref-Sugden2014"/>
      <w:bookmarkEnd w:id="40"/>
      <w:proofErr w:type="spellStart"/>
      <w:r>
        <w:t>Sugden</w:t>
      </w:r>
      <w:proofErr w:type="spellEnd"/>
      <w:r>
        <w:t xml:space="preserve">, N. A., Mohamed-Ali, M. I., &amp; Moulson, M. C. (2014). I spy with my little eye: Typical, daily exposure to faces documented from a first-person infant perspective. </w:t>
      </w:r>
      <w:r>
        <w:rPr>
          <w:i/>
        </w:rPr>
        <w:t>Developmental Psychobiology</w:t>
      </w:r>
      <w:r>
        <w:t xml:space="preserve">, </w:t>
      </w:r>
      <w:r>
        <w:rPr>
          <w:i/>
        </w:rPr>
        <w:t>56</w:t>
      </w:r>
      <w:r>
        <w:t>(2), 249–261.</w:t>
      </w:r>
      <w:r w:rsidR="00205CB6">
        <w:t xml:space="preserve"> </w:t>
      </w:r>
      <w:r w:rsidR="00205CB6" w:rsidRPr="00205CB6">
        <w:t>https://doi.org/10.1002/dev.21183</w:t>
      </w:r>
    </w:p>
    <w:p w14:paraId="57BD17B4" w14:textId="160DB768" w:rsidR="003679C6" w:rsidRDefault="008D57DD">
      <w:pPr>
        <w:pStyle w:val="Bibliography"/>
      </w:pPr>
      <w:bookmarkStart w:id="42" w:name="ref-SAYcam"/>
      <w:bookmarkEnd w:id="41"/>
      <w:r>
        <w:t xml:space="preserve">Sullivan, J., Mei, M., Perfors, A., Wojcik, E., &amp; Frank, M. C. (2021). SAYCam: A large, longitudinal audiovisual dataset recorded from the infant’s perspective. </w:t>
      </w:r>
      <w:r>
        <w:rPr>
          <w:i/>
        </w:rPr>
        <w:t>Open Mind</w:t>
      </w:r>
      <w:r>
        <w:t>.</w:t>
      </w:r>
      <w:r w:rsidR="00205CB6">
        <w:t xml:space="preserve">  </w:t>
      </w:r>
      <w:r w:rsidR="00205CB6" w:rsidRPr="00205CB6">
        <w:t>5: 20–29.</w:t>
      </w:r>
      <w:r w:rsidR="00205CB6">
        <w:t xml:space="preserve"> </w:t>
      </w:r>
      <w:r w:rsidR="00205CB6" w:rsidRPr="00205CB6">
        <w:t>https://doi.org/10.1162/opmi_a_00039</w:t>
      </w:r>
    </w:p>
    <w:p w14:paraId="0C4332E1" w14:textId="77777777" w:rsidR="003679C6" w:rsidRDefault="008D57DD">
      <w:pPr>
        <w:pStyle w:val="Bibliography"/>
      </w:pPr>
      <w:bookmarkStart w:id="43" w:name="ref-tsutsui2020computational"/>
      <w:bookmarkEnd w:id="42"/>
      <w:r>
        <w:t xml:space="preserve">Tsutsui, S., Chandrasekaran, A., Reza, M. A., Crandall, D., &amp; Yu, C. (2020). A computational model of early word learning from the infant’s point of view. </w:t>
      </w:r>
      <w:r>
        <w:rPr>
          <w:i/>
        </w:rPr>
        <w:t>arXiv Preprint arXiv:2006.02802</w:t>
      </w:r>
      <w:r>
        <w:t>.</w:t>
      </w:r>
    </w:p>
    <w:p w14:paraId="09039717" w14:textId="3085E161" w:rsidR="003679C6" w:rsidRDefault="008D57DD">
      <w:pPr>
        <w:pStyle w:val="Bibliography"/>
      </w:pPr>
      <w:bookmarkStart w:id="44" w:name="ref-xu2019towards"/>
      <w:bookmarkEnd w:id="43"/>
      <w:r>
        <w:t xml:space="preserve">Xu, F. (2019). Towards a rational constructivist theory of cognitive development. </w:t>
      </w:r>
      <w:r>
        <w:rPr>
          <w:i/>
        </w:rPr>
        <w:t>Psychological Review</w:t>
      </w:r>
      <w:r>
        <w:t xml:space="preserve">, </w:t>
      </w:r>
      <w:r>
        <w:rPr>
          <w:i/>
        </w:rPr>
        <w:t>126</w:t>
      </w:r>
      <w:r>
        <w:t>(6), 841.</w:t>
      </w:r>
      <w:r w:rsidR="00205CB6">
        <w:t xml:space="preserve"> </w:t>
      </w:r>
      <w:r w:rsidR="00205CB6" w:rsidRPr="00205CB6">
        <w:t>https://doi.org/10.1037/rev0000153</w:t>
      </w:r>
    </w:p>
    <w:p w14:paraId="69C80D6B" w14:textId="0960938C" w:rsidR="003679C6" w:rsidRDefault="008D57DD" w:rsidP="00205CB6">
      <w:pPr>
        <w:pStyle w:val="Bibliography"/>
      </w:pPr>
      <w:bookmarkStart w:id="45" w:name="ref-yamamoto2020transition"/>
      <w:bookmarkEnd w:id="44"/>
      <w:r>
        <w:t xml:space="preserve">Yamamoto, H., Sato, A., &amp; Itakura, S. (2020). Transition from crawling to walking changes gaze communication space in everyday infant-parent interaction. </w:t>
      </w:r>
      <w:r>
        <w:rPr>
          <w:i/>
        </w:rPr>
        <w:t>Frontiers in Psychology</w:t>
      </w:r>
      <w:r>
        <w:t xml:space="preserve">, </w:t>
      </w:r>
      <w:r>
        <w:rPr>
          <w:i/>
        </w:rPr>
        <w:t>10</w:t>
      </w:r>
      <w:r>
        <w:t>, 2987.</w:t>
      </w:r>
      <w:r w:rsidR="00205CB6">
        <w:t xml:space="preserve"> </w:t>
      </w:r>
      <w:r w:rsidR="00205CB6" w:rsidRPr="00205CB6">
        <w:t>https://doi.org/10.3389/fpsyg.2019.02987</w:t>
      </w:r>
    </w:p>
    <w:p w14:paraId="1B1D52A7" w14:textId="7624E500" w:rsidR="00205CB6" w:rsidRDefault="008D57DD" w:rsidP="00205CB6">
      <w:pPr>
        <w:pStyle w:val="Bibliography"/>
      </w:pPr>
      <w:bookmarkStart w:id="46" w:name="ref-yoshida2008"/>
      <w:bookmarkEnd w:id="45"/>
      <w:r>
        <w:t xml:space="preserve">Yoshida, H., &amp; Smith, L. B. (2008). What’s in view for toddlers? Using a head camera to study visual experience. </w:t>
      </w:r>
      <w:r>
        <w:rPr>
          <w:i/>
        </w:rPr>
        <w:t>Infancy</w:t>
      </w:r>
      <w:r>
        <w:t xml:space="preserve">, </w:t>
      </w:r>
      <w:r>
        <w:rPr>
          <w:i/>
        </w:rPr>
        <w:t>13</w:t>
      </w:r>
      <w:r>
        <w:t>, 229–248.</w:t>
      </w:r>
      <w:r w:rsidR="00205CB6">
        <w:t xml:space="preserve"> </w:t>
      </w:r>
      <w:hyperlink r:id="rId9" w:history="1">
        <w:r w:rsidR="00205CB6" w:rsidRPr="001B1C9E">
          <w:rPr>
            <w:rStyle w:val="Hyperlink"/>
          </w:rPr>
          <w:t>https://doi.org/10.1080/15250000802004437</w:t>
        </w:r>
      </w:hyperlink>
      <w:bookmarkStart w:id="47" w:name="ref-yu2013joint"/>
      <w:bookmarkEnd w:id="46"/>
    </w:p>
    <w:p w14:paraId="2FB73364" w14:textId="77777777" w:rsidR="00E35B7B" w:rsidRDefault="008D57DD" w:rsidP="00E35B7B">
      <w:pPr>
        <w:pStyle w:val="Bibliography"/>
        <w:rPr>
          <w:rFonts w:ascii="Segoe UI" w:hAnsi="Segoe UI" w:cs="Segoe UI"/>
          <w:color w:val="212121"/>
        </w:rPr>
      </w:pPr>
      <w:r>
        <w:lastRenderedPageBreak/>
        <w:t xml:space="preserve">Yu, C., &amp; Smith, L. B. (2013). Joint attention without gaze following: Human infants and their parents coordinate </w:t>
      </w:r>
      <w:r w:rsidRPr="00205CB6">
        <w:rPr>
          <w:rFonts w:cs="Times New Roman"/>
        </w:rPr>
        <w:t xml:space="preserve">visual attention to objects through eye-hand coordination. </w:t>
      </w:r>
      <w:r w:rsidRPr="00205CB6">
        <w:rPr>
          <w:rFonts w:cs="Times New Roman"/>
          <w:i/>
        </w:rPr>
        <w:t>PloS One</w:t>
      </w:r>
      <w:r w:rsidRPr="00205CB6">
        <w:rPr>
          <w:rFonts w:cs="Times New Roman"/>
        </w:rPr>
        <w:t xml:space="preserve">, </w:t>
      </w:r>
      <w:r w:rsidRPr="00205CB6">
        <w:rPr>
          <w:rFonts w:cs="Times New Roman"/>
          <w:i/>
        </w:rPr>
        <w:t>8</w:t>
      </w:r>
      <w:r w:rsidRPr="00205CB6">
        <w:rPr>
          <w:rFonts w:cs="Times New Roman"/>
        </w:rPr>
        <w:t>(11).</w:t>
      </w:r>
      <w:r w:rsidR="00205CB6" w:rsidRPr="00205CB6">
        <w:rPr>
          <w:rFonts w:cs="Times New Roman"/>
        </w:rPr>
        <w:t xml:space="preserve"> </w:t>
      </w:r>
      <w:r w:rsidR="00205CB6" w:rsidRPr="00205CB6">
        <w:rPr>
          <w:rStyle w:val="id-label"/>
          <w:rFonts w:cs="Times New Roman"/>
          <w:color w:val="212121"/>
        </w:rPr>
        <w:t> https://doi.org/10.1371/journal.pone.0079659</w:t>
      </w:r>
      <w:r w:rsidR="00205CB6">
        <w:rPr>
          <w:rFonts w:ascii="Segoe UI" w:hAnsi="Segoe UI" w:cs="Segoe UI"/>
          <w:color w:val="212121"/>
        </w:rPr>
        <w:t xml:space="preserve"> </w:t>
      </w:r>
      <w:bookmarkStart w:id="48" w:name="ref-zhuang2020unsupervised"/>
      <w:bookmarkEnd w:id="47"/>
    </w:p>
    <w:p w14:paraId="6C5E5DAE" w14:textId="0CD184DE" w:rsidR="00205CB6" w:rsidRDefault="008D57DD" w:rsidP="00E35B7B">
      <w:pPr>
        <w:pStyle w:val="Bibliography"/>
      </w:pPr>
      <w:r>
        <w:t xml:space="preserve">Zhuang, C., She, T., Andonian, A., Mark, M. S., &amp; Yamins, D. (2020). Unsupervised learning </w:t>
      </w:r>
      <w:r w:rsidR="00E35B7B">
        <w:t xml:space="preserve"> </w:t>
      </w:r>
      <w:r w:rsidR="00E35B7B">
        <w:t xml:space="preserve">from video with deep neural embeddings. In </w:t>
      </w:r>
      <w:r w:rsidR="00E35B7B">
        <w:rPr>
          <w:i/>
        </w:rPr>
        <w:t xml:space="preserve">Proceedings of the </w:t>
      </w:r>
      <w:proofErr w:type="spellStart"/>
      <w:r w:rsidR="00E35B7B">
        <w:rPr>
          <w:i/>
        </w:rPr>
        <w:t>ieee</w:t>
      </w:r>
      <w:proofErr w:type="spellEnd"/>
      <w:r w:rsidR="00E35B7B">
        <w:rPr>
          <w:i/>
        </w:rPr>
        <w:t>/</w:t>
      </w:r>
      <w:proofErr w:type="spellStart"/>
      <w:r w:rsidR="00E35B7B">
        <w:rPr>
          <w:i/>
        </w:rPr>
        <w:t>cvf</w:t>
      </w:r>
      <w:proofErr w:type="spellEnd"/>
      <w:r w:rsidR="00E35B7B">
        <w:rPr>
          <w:i/>
        </w:rPr>
        <w:t xml:space="preserve"> conference on computer vision and pattern recognition</w:t>
      </w:r>
      <w:r w:rsidR="00E35B7B">
        <w:t xml:space="preserve"> (pp. 9563–9572).</w:t>
      </w:r>
    </w:p>
    <w:bookmarkEnd w:id="12"/>
    <w:bookmarkEnd w:id="48"/>
    <w:p w14:paraId="2D4510B5" w14:textId="77777777" w:rsidR="000C32DB" w:rsidRDefault="000C32DB" w:rsidP="00E04FD4">
      <w:pPr>
        <w:pStyle w:val="CaptionedFigure"/>
      </w:pPr>
    </w:p>
    <w:p w14:paraId="071F2998" w14:textId="77777777" w:rsidR="00E35B7B" w:rsidRDefault="00E35B7B">
      <w:pPr>
        <w:spacing w:before="0" w:after="200" w:line="240" w:lineRule="auto"/>
      </w:pPr>
      <w:r>
        <w:br w:type="page"/>
      </w:r>
    </w:p>
    <w:p w14:paraId="0467689F" w14:textId="5CE2E2AF" w:rsidR="000C32DB" w:rsidRDefault="000C32DB" w:rsidP="000C32DB">
      <w:pPr>
        <w:pStyle w:val="Compact"/>
      </w:pPr>
      <w:r>
        <w:lastRenderedPageBreak/>
        <w:t>Table 1:</w:t>
      </w:r>
    </w:p>
    <w:p w14:paraId="0E253EC2" w14:textId="77777777" w:rsidR="000C32DB" w:rsidRDefault="000C32DB" w:rsidP="000C32DB">
      <w:pPr>
        <w:pStyle w:val="TableCaption"/>
      </w:pPr>
      <w:r>
        <w:t>Coefficients from a mixed-effects regression predicting the proportion of faces seen by infants in the center FOV.</w:t>
      </w:r>
    </w:p>
    <w:tbl>
      <w:tblPr>
        <w:tblStyle w:val="Table"/>
        <w:tblW w:w="0" w:type="pct"/>
        <w:tblLook w:val="07E0" w:firstRow="1" w:lastRow="1" w:firstColumn="1" w:lastColumn="1" w:noHBand="1" w:noVBand="1"/>
      </w:tblPr>
      <w:tblGrid>
        <w:gridCol w:w="1229"/>
        <w:gridCol w:w="1056"/>
        <w:gridCol w:w="1163"/>
        <w:gridCol w:w="996"/>
        <w:gridCol w:w="863"/>
        <w:gridCol w:w="888"/>
      </w:tblGrid>
      <w:tr w:rsidR="000C32DB" w14:paraId="687AE566"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E54549" w14:textId="77777777" w:rsidR="000C32DB" w:rsidRDefault="000C32DB" w:rsidP="00581686"/>
        </w:tc>
        <w:tc>
          <w:tcPr>
            <w:tcW w:w="0" w:type="auto"/>
            <w:tcBorders>
              <w:bottom w:val="single" w:sz="0" w:space="0" w:color="auto"/>
            </w:tcBorders>
            <w:vAlign w:val="bottom"/>
          </w:tcPr>
          <w:p w14:paraId="079FCCD4" w14:textId="77777777" w:rsidR="000C32DB" w:rsidRDefault="000C32DB" w:rsidP="00581686">
            <w:pPr>
              <w:pStyle w:val="Compact"/>
            </w:pPr>
            <w:r>
              <w:t>Estimate</w:t>
            </w:r>
          </w:p>
        </w:tc>
        <w:tc>
          <w:tcPr>
            <w:tcW w:w="0" w:type="auto"/>
            <w:tcBorders>
              <w:bottom w:val="single" w:sz="0" w:space="0" w:color="auto"/>
            </w:tcBorders>
            <w:vAlign w:val="bottom"/>
          </w:tcPr>
          <w:p w14:paraId="18818330" w14:textId="77777777" w:rsidR="000C32DB" w:rsidRDefault="000C32DB" w:rsidP="00581686">
            <w:pPr>
              <w:pStyle w:val="Compact"/>
            </w:pPr>
            <w:r>
              <w:t>Std. Error</w:t>
            </w:r>
          </w:p>
        </w:tc>
        <w:tc>
          <w:tcPr>
            <w:tcW w:w="0" w:type="auto"/>
            <w:tcBorders>
              <w:bottom w:val="single" w:sz="0" w:space="0" w:color="auto"/>
            </w:tcBorders>
            <w:vAlign w:val="bottom"/>
          </w:tcPr>
          <w:p w14:paraId="3B927552" w14:textId="77777777" w:rsidR="000C32DB" w:rsidRDefault="000C32DB" w:rsidP="00581686">
            <w:pPr>
              <w:pStyle w:val="Compact"/>
            </w:pPr>
            <w:r>
              <w:t>df</w:t>
            </w:r>
          </w:p>
        </w:tc>
        <w:tc>
          <w:tcPr>
            <w:tcW w:w="0" w:type="auto"/>
            <w:tcBorders>
              <w:bottom w:val="single" w:sz="0" w:space="0" w:color="auto"/>
            </w:tcBorders>
            <w:vAlign w:val="bottom"/>
          </w:tcPr>
          <w:p w14:paraId="7CAB9D0F" w14:textId="77777777" w:rsidR="000C32DB" w:rsidRDefault="000C32DB" w:rsidP="00581686">
            <w:pPr>
              <w:pStyle w:val="Compact"/>
            </w:pPr>
            <w:r>
              <w:t>t value</w:t>
            </w:r>
          </w:p>
        </w:tc>
        <w:tc>
          <w:tcPr>
            <w:tcW w:w="0" w:type="auto"/>
            <w:tcBorders>
              <w:bottom w:val="single" w:sz="0" w:space="0" w:color="auto"/>
            </w:tcBorders>
            <w:vAlign w:val="bottom"/>
          </w:tcPr>
          <w:p w14:paraId="5EB53338" w14:textId="77777777" w:rsidR="000C32DB" w:rsidRDefault="000C32DB" w:rsidP="00581686">
            <w:pPr>
              <w:pStyle w:val="Compact"/>
            </w:pPr>
            <w:proofErr w:type="spellStart"/>
            <w:r>
              <w:t>Pr</w:t>
            </w:r>
            <w:proofErr w:type="spellEnd"/>
            <w:r>
              <w:t>(&gt;|t|)</w:t>
            </w:r>
          </w:p>
        </w:tc>
      </w:tr>
      <w:tr w:rsidR="000C32DB" w14:paraId="01B05033" w14:textId="77777777" w:rsidTr="00581686">
        <w:tc>
          <w:tcPr>
            <w:tcW w:w="0" w:type="auto"/>
          </w:tcPr>
          <w:p w14:paraId="4DBF7623" w14:textId="77777777" w:rsidR="000C32DB" w:rsidRDefault="000C32DB" w:rsidP="00581686">
            <w:pPr>
              <w:pStyle w:val="Compact"/>
            </w:pPr>
            <w:r>
              <w:t>(Intercept)</w:t>
            </w:r>
          </w:p>
        </w:tc>
        <w:tc>
          <w:tcPr>
            <w:tcW w:w="0" w:type="auto"/>
          </w:tcPr>
          <w:p w14:paraId="4523EEC3" w14:textId="77777777" w:rsidR="000C32DB" w:rsidRDefault="000C32DB" w:rsidP="00581686">
            <w:pPr>
              <w:pStyle w:val="Compact"/>
            </w:pPr>
            <w:r>
              <w:t>0.098</w:t>
            </w:r>
          </w:p>
        </w:tc>
        <w:tc>
          <w:tcPr>
            <w:tcW w:w="0" w:type="auto"/>
          </w:tcPr>
          <w:p w14:paraId="0E8B84B6" w14:textId="77777777" w:rsidR="000C32DB" w:rsidRDefault="000C32DB" w:rsidP="00581686">
            <w:pPr>
              <w:pStyle w:val="Compact"/>
            </w:pPr>
            <w:r>
              <w:t>0.011</w:t>
            </w:r>
          </w:p>
        </w:tc>
        <w:tc>
          <w:tcPr>
            <w:tcW w:w="0" w:type="auto"/>
          </w:tcPr>
          <w:p w14:paraId="196EF3BD" w14:textId="77777777" w:rsidR="000C32DB" w:rsidRDefault="000C32DB" w:rsidP="00581686">
            <w:pPr>
              <w:pStyle w:val="Compact"/>
            </w:pPr>
            <w:r>
              <w:t>1.953</w:t>
            </w:r>
          </w:p>
        </w:tc>
        <w:tc>
          <w:tcPr>
            <w:tcW w:w="0" w:type="auto"/>
          </w:tcPr>
          <w:p w14:paraId="50896749" w14:textId="77777777" w:rsidR="000C32DB" w:rsidRDefault="000C32DB" w:rsidP="00581686">
            <w:pPr>
              <w:pStyle w:val="Compact"/>
            </w:pPr>
            <w:r>
              <w:t>8.850</w:t>
            </w:r>
          </w:p>
        </w:tc>
        <w:tc>
          <w:tcPr>
            <w:tcW w:w="0" w:type="auto"/>
          </w:tcPr>
          <w:p w14:paraId="424C3C41" w14:textId="77777777" w:rsidR="000C32DB" w:rsidRDefault="000C32DB" w:rsidP="00581686">
            <w:pPr>
              <w:pStyle w:val="Compact"/>
            </w:pPr>
            <w:r>
              <w:t>0.013</w:t>
            </w:r>
          </w:p>
        </w:tc>
      </w:tr>
      <w:tr w:rsidR="000C32DB" w14:paraId="523ECEF7" w14:textId="77777777" w:rsidTr="00581686">
        <w:tc>
          <w:tcPr>
            <w:tcW w:w="0" w:type="auto"/>
          </w:tcPr>
          <w:p w14:paraId="64016C0C" w14:textId="77777777" w:rsidR="000C32DB" w:rsidRDefault="000C32DB" w:rsidP="00581686">
            <w:pPr>
              <w:pStyle w:val="Compact"/>
            </w:pPr>
            <w:r>
              <w:t>Age</w:t>
            </w:r>
          </w:p>
        </w:tc>
        <w:tc>
          <w:tcPr>
            <w:tcW w:w="0" w:type="auto"/>
          </w:tcPr>
          <w:p w14:paraId="259AF90E" w14:textId="77777777" w:rsidR="000C32DB" w:rsidRDefault="000C32DB" w:rsidP="00581686">
            <w:pPr>
              <w:pStyle w:val="Compact"/>
            </w:pPr>
            <w:r>
              <w:t>-0.195</w:t>
            </w:r>
          </w:p>
        </w:tc>
        <w:tc>
          <w:tcPr>
            <w:tcW w:w="0" w:type="auto"/>
          </w:tcPr>
          <w:p w14:paraId="45515FC2" w14:textId="77777777" w:rsidR="000C32DB" w:rsidRDefault="000C32DB" w:rsidP="00581686">
            <w:pPr>
              <w:pStyle w:val="Compact"/>
            </w:pPr>
            <w:r>
              <w:t>0.060</w:t>
            </w:r>
          </w:p>
        </w:tc>
        <w:tc>
          <w:tcPr>
            <w:tcW w:w="0" w:type="auto"/>
          </w:tcPr>
          <w:p w14:paraId="5DD36EDD" w14:textId="77777777" w:rsidR="000C32DB" w:rsidRDefault="000C32DB" w:rsidP="00581686">
            <w:pPr>
              <w:pStyle w:val="Compact"/>
            </w:pPr>
            <w:r>
              <w:t>429.926</w:t>
            </w:r>
          </w:p>
        </w:tc>
        <w:tc>
          <w:tcPr>
            <w:tcW w:w="0" w:type="auto"/>
          </w:tcPr>
          <w:p w14:paraId="135108E0" w14:textId="77777777" w:rsidR="000C32DB" w:rsidRDefault="000C32DB" w:rsidP="00581686">
            <w:pPr>
              <w:pStyle w:val="Compact"/>
            </w:pPr>
            <w:r>
              <w:t>-3.257</w:t>
            </w:r>
          </w:p>
        </w:tc>
        <w:tc>
          <w:tcPr>
            <w:tcW w:w="0" w:type="auto"/>
          </w:tcPr>
          <w:p w14:paraId="26CE4521" w14:textId="77777777" w:rsidR="000C32DB" w:rsidRDefault="000C32DB" w:rsidP="00581686">
            <w:pPr>
              <w:pStyle w:val="Compact"/>
            </w:pPr>
            <w:r>
              <w:t>0.001</w:t>
            </w:r>
          </w:p>
        </w:tc>
      </w:tr>
      <w:tr w:rsidR="000C32DB" w14:paraId="1EE9C006"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4E96BA9D" w14:textId="77777777" w:rsidR="000C32DB" w:rsidRDefault="000C32DB" w:rsidP="00581686">
            <w:pPr>
              <w:pStyle w:val="Compact"/>
            </w:pPr>
            <w:r>
              <w:t>Age**2</w:t>
            </w:r>
          </w:p>
        </w:tc>
        <w:tc>
          <w:tcPr>
            <w:tcW w:w="0" w:type="auto"/>
          </w:tcPr>
          <w:p w14:paraId="0781ED8F" w14:textId="77777777" w:rsidR="000C32DB" w:rsidRDefault="000C32DB" w:rsidP="00581686">
            <w:pPr>
              <w:pStyle w:val="Compact"/>
            </w:pPr>
            <w:r>
              <w:t>-0.160</w:t>
            </w:r>
          </w:p>
        </w:tc>
        <w:tc>
          <w:tcPr>
            <w:tcW w:w="0" w:type="auto"/>
          </w:tcPr>
          <w:p w14:paraId="1E83363B" w14:textId="77777777" w:rsidR="000C32DB" w:rsidRDefault="000C32DB" w:rsidP="00581686">
            <w:pPr>
              <w:pStyle w:val="Compact"/>
            </w:pPr>
            <w:r>
              <w:t>0.059</w:t>
            </w:r>
          </w:p>
        </w:tc>
        <w:tc>
          <w:tcPr>
            <w:tcW w:w="0" w:type="auto"/>
          </w:tcPr>
          <w:p w14:paraId="2AC44083" w14:textId="77777777" w:rsidR="000C32DB" w:rsidRDefault="000C32DB" w:rsidP="00581686">
            <w:pPr>
              <w:pStyle w:val="Compact"/>
            </w:pPr>
            <w:r>
              <w:t>429.032</w:t>
            </w:r>
          </w:p>
        </w:tc>
        <w:tc>
          <w:tcPr>
            <w:tcW w:w="0" w:type="auto"/>
          </w:tcPr>
          <w:p w14:paraId="45EBBB94" w14:textId="77777777" w:rsidR="000C32DB" w:rsidRDefault="000C32DB" w:rsidP="00581686">
            <w:pPr>
              <w:pStyle w:val="Compact"/>
            </w:pPr>
            <w:r>
              <w:t>-2.708</w:t>
            </w:r>
          </w:p>
        </w:tc>
        <w:tc>
          <w:tcPr>
            <w:tcW w:w="0" w:type="auto"/>
          </w:tcPr>
          <w:p w14:paraId="7F87FC5F" w14:textId="77777777" w:rsidR="000C32DB" w:rsidRDefault="000C32DB" w:rsidP="00581686">
            <w:pPr>
              <w:pStyle w:val="Compact"/>
            </w:pPr>
            <w:r>
              <w:t>0.007</w:t>
            </w:r>
          </w:p>
        </w:tc>
      </w:tr>
    </w:tbl>
    <w:p w14:paraId="4C366BB7" w14:textId="77777777" w:rsidR="000C32DB" w:rsidRDefault="000C32DB" w:rsidP="000C32DB">
      <w:pPr>
        <w:pStyle w:val="Compact"/>
      </w:pPr>
    </w:p>
    <w:p w14:paraId="4CA68326" w14:textId="77777777" w:rsidR="000C32DB" w:rsidRDefault="000C32DB">
      <w:pPr>
        <w:spacing w:before="0" w:after="200" w:line="240" w:lineRule="auto"/>
      </w:pPr>
      <w:r>
        <w:br w:type="page"/>
      </w:r>
    </w:p>
    <w:p w14:paraId="0878753C" w14:textId="5ECF2AB6" w:rsidR="000C32DB" w:rsidRDefault="000C32DB" w:rsidP="000C32DB">
      <w:pPr>
        <w:pStyle w:val="Compact"/>
      </w:pPr>
      <w:r>
        <w:lastRenderedPageBreak/>
        <w:t>Table 2:</w:t>
      </w:r>
    </w:p>
    <w:p w14:paraId="1036241D" w14:textId="77777777" w:rsidR="000C32DB" w:rsidRDefault="000C32DB" w:rsidP="000C32DB">
      <w:pPr>
        <w:pStyle w:val="TableCaption"/>
      </w:pPr>
      <w:r>
        <w:t>Coefficients from a mixed-effects regression predicting the proportion of hands seen by infants in the center FOV.</w:t>
      </w:r>
    </w:p>
    <w:tbl>
      <w:tblPr>
        <w:tblStyle w:val="Table"/>
        <w:tblW w:w="0" w:type="pct"/>
        <w:tblLook w:val="07E0" w:firstRow="1" w:lastRow="1" w:firstColumn="1" w:lastColumn="1" w:noHBand="1" w:noVBand="1"/>
      </w:tblPr>
      <w:tblGrid>
        <w:gridCol w:w="1229"/>
        <w:gridCol w:w="1056"/>
        <w:gridCol w:w="1163"/>
        <w:gridCol w:w="996"/>
        <w:gridCol w:w="876"/>
        <w:gridCol w:w="888"/>
      </w:tblGrid>
      <w:tr w:rsidR="000C32DB" w14:paraId="56533CAE" w14:textId="77777777" w:rsidTr="0058168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14318C" w14:textId="77777777" w:rsidR="000C32DB" w:rsidRDefault="000C32DB" w:rsidP="00581686"/>
        </w:tc>
        <w:tc>
          <w:tcPr>
            <w:tcW w:w="0" w:type="auto"/>
            <w:tcBorders>
              <w:bottom w:val="single" w:sz="0" w:space="0" w:color="auto"/>
            </w:tcBorders>
            <w:vAlign w:val="bottom"/>
          </w:tcPr>
          <w:p w14:paraId="09BD8681" w14:textId="77777777" w:rsidR="000C32DB" w:rsidRDefault="000C32DB" w:rsidP="00581686">
            <w:pPr>
              <w:pStyle w:val="Compact"/>
            </w:pPr>
            <w:r>
              <w:t>Estimate</w:t>
            </w:r>
          </w:p>
        </w:tc>
        <w:tc>
          <w:tcPr>
            <w:tcW w:w="0" w:type="auto"/>
            <w:tcBorders>
              <w:bottom w:val="single" w:sz="0" w:space="0" w:color="auto"/>
            </w:tcBorders>
            <w:vAlign w:val="bottom"/>
          </w:tcPr>
          <w:p w14:paraId="46DDB0A5" w14:textId="77777777" w:rsidR="000C32DB" w:rsidRDefault="000C32DB" w:rsidP="00581686">
            <w:pPr>
              <w:pStyle w:val="Compact"/>
            </w:pPr>
            <w:r>
              <w:t>Std. Error</w:t>
            </w:r>
          </w:p>
        </w:tc>
        <w:tc>
          <w:tcPr>
            <w:tcW w:w="0" w:type="auto"/>
            <w:tcBorders>
              <w:bottom w:val="single" w:sz="0" w:space="0" w:color="auto"/>
            </w:tcBorders>
            <w:vAlign w:val="bottom"/>
          </w:tcPr>
          <w:p w14:paraId="41CE831B" w14:textId="77777777" w:rsidR="000C32DB" w:rsidRDefault="000C32DB" w:rsidP="00581686">
            <w:pPr>
              <w:pStyle w:val="Compact"/>
            </w:pPr>
            <w:r>
              <w:t>df</w:t>
            </w:r>
          </w:p>
        </w:tc>
        <w:tc>
          <w:tcPr>
            <w:tcW w:w="0" w:type="auto"/>
            <w:tcBorders>
              <w:bottom w:val="single" w:sz="0" w:space="0" w:color="auto"/>
            </w:tcBorders>
            <w:vAlign w:val="bottom"/>
          </w:tcPr>
          <w:p w14:paraId="2A88827E" w14:textId="77777777" w:rsidR="000C32DB" w:rsidRDefault="000C32DB" w:rsidP="00581686">
            <w:pPr>
              <w:pStyle w:val="Compact"/>
            </w:pPr>
            <w:r>
              <w:t>t value</w:t>
            </w:r>
          </w:p>
        </w:tc>
        <w:tc>
          <w:tcPr>
            <w:tcW w:w="0" w:type="auto"/>
            <w:tcBorders>
              <w:bottom w:val="single" w:sz="0" w:space="0" w:color="auto"/>
            </w:tcBorders>
            <w:vAlign w:val="bottom"/>
          </w:tcPr>
          <w:p w14:paraId="5202F3E3" w14:textId="77777777" w:rsidR="000C32DB" w:rsidRDefault="000C32DB" w:rsidP="00581686">
            <w:pPr>
              <w:pStyle w:val="Compact"/>
            </w:pPr>
            <w:proofErr w:type="spellStart"/>
            <w:r>
              <w:t>Pr</w:t>
            </w:r>
            <w:proofErr w:type="spellEnd"/>
            <w:r>
              <w:t>(&gt;|t|)</w:t>
            </w:r>
          </w:p>
        </w:tc>
      </w:tr>
      <w:tr w:rsidR="000C32DB" w14:paraId="37600ED0" w14:textId="77777777" w:rsidTr="00581686">
        <w:tc>
          <w:tcPr>
            <w:tcW w:w="0" w:type="auto"/>
          </w:tcPr>
          <w:p w14:paraId="524BCAA8" w14:textId="77777777" w:rsidR="000C32DB" w:rsidRDefault="000C32DB" w:rsidP="00581686">
            <w:pPr>
              <w:pStyle w:val="Compact"/>
            </w:pPr>
            <w:r>
              <w:t>(Intercept)</w:t>
            </w:r>
          </w:p>
        </w:tc>
        <w:tc>
          <w:tcPr>
            <w:tcW w:w="0" w:type="auto"/>
          </w:tcPr>
          <w:p w14:paraId="40AA7B01" w14:textId="77777777" w:rsidR="000C32DB" w:rsidRDefault="000C32DB" w:rsidP="00581686">
            <w:pPr>
              <w:pStyle w:val="Compact"/>
            </w:pPr>
            <w:r>
              <w:t>0.161</w:t>
            </w:r>
          </w:p>
        </w:tc>
        <w:tc>
          <w:tcPr>
            <w:tcW w:w="0" w:type="auto"/>
          </w:tcPr>
          <w:p w14:paraId="673DA562" w14:textId="77777777" w:rsidR="000C32DB" w:rsidRDefault="000C32DB" w:rsidP="00581686">
            <w:pPr>
              <w:pStyle w:val="Compact"/>
            </w:pPr>
            <w:r>
              <w:t>0.007</w:t>
            </w:r>
          </w:p>
        </w:tc>
        <w:tc>
          <w:tcPr>
            <w:tcW w:w="0" w:type="auto"/>
          </w:tcPr>
          <w:p w14:paraId="42FEA081" w14:textId="77777777" w:rsidR="000C32DB" w:rsidRDefault="000C32DB" w:rsidP="00581686">
            <w:pPr>
              <w:pStyle w:val="Compact"/>
            </w:pPr>
            <w:r>
              <w:t>1.828</w:t>
            </w:r>
          </w:p>
        </w:tc>
        <w:tc>
          <w:tcPr>
            <w:tcW w:w="0" w:type="auto"/>
          </w:tcPr>
          <w:p w14:paraId="3D605107" w14:textId="77777777" w:rsidR="000C32DB" w:rsidRDefault="000C32DB" w:rsidP="00581686">
            <w:pPr>
              <w:pStyle w:val="Compact"/>
            </w:pPr>
            <w:r>
              <w:t>21.906</w:t>
            </w:r>
          </w:p>
        </w:tc>
        <w:tc>
          <w:tcPr>
            <w:tcW w:w="0" w:type="auto"/>
          </w:tcPr>
          <w:p w14:paraId="33113D0E" w14:textId="77777777" w:rsidR="000C32DB" w:rsidRDefault="000C32DB" w:rsidP="00581686">
            <w:pPr>
              <w:pStyle w:val="Compact"/>
            </w:pPr>
            <w:r>
              <w:t>0.003</w:t>
            </w:r>
          </w:p>
        </w:tc>
      </w:tr>
      <w:tr w:rsidR="000C32DB" w14:paraId="367B140B" w14:textId="77777777" w:rsidTr="00581686">
        <w:tc>
          <w:tcPr>
            <w:tcW w:w="0" w:type="auto"/>
          </w:tcPr>
          <w:p w14:paraId="7B251B66" w14:textId="77777777" w:rsidR="000C32DB" w:rsidRDefault="000C32DB" w:rsidP="00581686">
            <w:pPr>
              <w:pStyle w:val="Compact"/>
            </w:pPr>
            <w:r>
              <w:t>Age</w:t>
            </w:r>
          </w:p>
        </w:tc>
        <w:tc>
          <w:tcPr>
            <w:tcW w:w="0" w:type="auto"/>
          </w:tcPr>
          <w:p w14:paraId="59991017" w14:textId="77777777" w:rsidR="000C32DB" w:rsidRDefault="000C32DB" w:rsidP="00581686">
            <w:pPr>
              <w:pStyle w:val="Compact"/>
            </w:pPr>
            <w:r>
              <w:t>-0.145</w:t>
            </w:r>
          </w:p>
        </w:tc>
        <w:tc>
          <w:tcPr>
            <w:tcW w:w="0" w:type="auto"/>
          </w:tcPr>
          <w:p w14:paraId="600B1BE5" w14:textId="77777777" w:rsidR="000C32DB" w:rsidRDefault="000C32DB" w:rsidP="00581686">
            <w:pPr>
              <w:pStyle w:val="Compact"/>
            </w:pPr>
            <w:r>
              <w:t>0.078</w:t>
            </w:r>
          </w:p>
        </w:tc>
        <w:tc>
          <w:tcPr>
            <w:tcW w:w="0" w:type="auto"/>
          </w:tcPr>
          <w:p w14:paraId="2539FC5B" w14:textId="77777777" w:rsidR="000C32DB" w:rsidRDefault="000C32DB" w:rsidP="00581686">
            <w:pPr>
              <w:pStyle w:val="Compact"/>
            </w:pPr>
            <w:r>
              <w:t>422.334</w:t>
            </w:r>
          </w:p>
        </w:tc>
        <w:tc>
          <w:tcPr>
            <w:tcW w:w="0" w:type="auto"/>
          </w:tcPr>
          <w:p w14:paraId="3C92F292" w14:textId="77777777" w:rsidR="000C32DB" w:rsidRDefault="000C32DB" w:rsidP="00581686">
            <w:pPr>
              <w:pStyle w:val="Compact"/>
            </w:pPr>
            <w:r>
              <w:t>-1.855</w:t>
            </w:r>
          </w:p>
        </w:tc>
        <w:tc>
          <w:tcPr>
            <w:tcW w:w="0" w:type="auto"/>
          </w:tcPr>
          <w:p w14:paraId="6C7097C3" w14:textId="77777777" w:rsidR="000C32DB" w:rsidRDefault="000C32DB" w:rsidP="00581686">
            <w:pPr>
              <w:pStyle w:val="Compact"/>
            </w:pPr>
            <w:r>
              <w:t>0.064</w:t>
            </w:r>
          </w:p>
        </w:tc>
      </w:tr>
      <w:tr w:rsidR="000C32DB" w14:paraId="10CCF777" w14:textId="77777777" w:rsidTr="00581686">
        <w:trPr>
          <w:cnfStyle w:val="010000000000" w:firstRow="0" w:lastRow="1" w:firstColumn="0" w:lastColumn="0" w:oddVBand="0" w:evenVBand="0" w:oddHBand="0" w:evenHBand="0" w:firstRowFirstColumn="0" w:firstRowLastColumn="0" w:lastRowFirstColumn="0" w:lastRowLastColumn="0"/>
        </w:trPr>
        <w:tc>
          <w:tcPr>
            <w:tcW w:w="0" w:type="auto"/>
          </w:tcPr>
          <w:p w14:paraId="2ABCBBBF" w14:textId="77777777" w:rsidR="000C32DB" w:rsidRDefault="000C32DB" w:rsidP="00581686">
            <w:pPr>
              <w:pStyle w:val="Compact"/>
            </w:pPr>
            <w:r>
              <w:t>Age**2</w:t>
            </w:r>
          </w:p>
        </w:tc>
        <w:tc>
          <w:tcPr>
            <w:tcW w:w="0" w:type="auto"/>
          </w:tcPr>
          <w:p w14:paraId="257B4862" w14:textId="77777777" w:rsidR="000C32DB" w:rsidRDefault="000C32DB" w:rsidP="00581686">
            <w:pPr>
              <w:pStyle w:val="Compact"/>
            </w:pPr>
            <w:r>
              <w:t>-0.319</w:t>
            </w:r>
          </w:p>
        </w:tc>
        <w:tc>
          <w:tcPr>
            <w:tcW w:w="0" w:type="auto"/>
          </w:tcPr>
          <w:p w14:paraId="0594A1B6" w14:textId="77777777" w:rsidR="000C32DB" w:rsidRDefault="000C32DB" w:rsidP="00581686">
            <w:pPr>
              <w:pStyle w:val="Compact"/>
            </w:pPr>
            <w:r>
              <w:t>0.077</w:t>
            </w:r>
          </w:p>
        </w:tc>
        <w:tc>
          <w:tcPr>
            <w:tcW w:w="0" w:type="auto"/>
          </w:tcPr>
          <w:p w14:paraId="320C68E2" w14:textId="77777777" w:rsidR="000C32DB" w:rsidRDefault="000C32DB" w:rsidP="00581686">
            <w:pPr>
              <w:pStyle w:val="Compact"/>
            </w:pPr>
            <w:r>
              <w:t>429.968</w:t>
            </w:r>
          </w:p>
        </w:tc>
        <w:tc>
          <w:tcPr>
            <w:tcW w:w="0" w:type="auto"/>
          </w:tcPr>
          <w:p w14:paraId="21206E8F" w14:textId="77777777" w:rsidR="000C32DB" w:rsidRDefault="000C32DB" w:rsidP="00581686">
            <w:pPr>
              <w:pStyle w:val="Compact"/>
            </w:pPr>
            <w:r>
              <w:t>-4.134</w:t>
            </w:r>
          </w:p>
        </w:tc>
        <w:tc>
          <w:tcPr>
            <w:tcW w:w="0" w:type="auto"/>
          </w:tcPr>
          <w:p w14:paraId="743E3039" w14:textId="77777777" w:rsidR="000C32DB" w:rsidRDefault="000C32DB" w:rsidP="00581686">
            <w:pPr>
              <w:pStyle w:val="Compact"/>
            </w:pPr>
            <w:r>
              <w:t>&lt;.001</w:t>
            </w:r>
          </w:p>
        </w:tc>
      </w:tr>
    </w:tbl>
    <w:p w14:paraId="5B55EFAE" w14:textId="77777777" w:rsidR="000C32DB" w:rsidRDefault="00E04FD4" w:rsidP="00E04FD4">
      <w:pPr>
        <w:pStyle w:val="CaptionedFigure"/>
      </w:pPr>
      <w:r>
        <w:br/>
      </w:r>
    </w:p>
    <w:p w14:paraId="3A494D81" w14:textId="77777777" w:rsidR="000C32DB" w:rsidRDefault="000C32DB">
      <w:pPr>
        <w:spacing w:before="0" w:after="200" w:line="240" w:lineRule="auto"/>
      </w:pPr>
      <w:r>
        <w:br w:type="page"/>
      </w:r>
    </w:p>
    <w:p w14:paraId="2C135F05" w14:textId="0AD8CD51" w:rsidR="00E04FD4" w:rsidRDefault="00E04FD4" w:rsidP="00E04FD4">
      <w:pPr>
        <w:pStyle w:val="CaptionedFigure"/>
      </w:pPr>
      <w:r>
        <w:lastRenderedPageBreak/>
        <w:br/>
      </w:r>
      <w:r>
        <w:rPr>
          <w:noProof/>
        </w:rPr>
        <w:drawing>
          <wp:inline distT="0" distB="0" distL="0" distR="0" wp14:anchorId="07BF837D" wp14:editId="5923F6D3">
            <wp:extent cx="5969000" cy="2611437"/>
            <wp:effectExtent l="0" t="0" r="0" b="0"/>
            <wp:docPr id="1" name="Picture" descr="Figure 1:.  Example frames taken from the dataset, illustrating variability in the infant perspective across different locations. OpenPose detections are shown overlaid on these images (green dots = face, red dots = hands, orange dots = pose)."/>
            <wp:cNvGraphicFramePr/>
            <a:graphic xmlns:a="http://schemas.openxmlformats.org/drawingml/2006/main">
              <a:graphicData uri="http://schemas.openxmlformats.org/drawingml/2006/picture">
                <pic:pic xmlns:pic="http://schemas.openxmlformats.org/drawingml/2006/picture">
                  <pic:nvPicPr>
                    <pic:cNvPr id="0" name="Picture" descr="figs/examples-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7E31038D" w14:textId="1392608E" w:rsidR="00E04FD4" w:rsidRDefault="00E04FD4" w:rsidP="00E04FD4">
      <w:pPr>
        <w:pStyle w:val="ImageCaption"/>
      </w:pPr>
      <w:r>
        <w:rPr>
          <w:i/>
        </w:rPr>
        <w:t>Figure</w:t>
      </w:r>
      <w:r>
        <w:t xml:space="preserve"> </w:t>
      </w:r>
      <w:r>
        <w:rPr>
          <w:i/>
        </w:rPr>
        <w:t>1</w:t>
      </w:r>
      <w:r>
        <w:t>.  Example frames taken from the dataset, illustrating variability in the infant perspective across different locations. OpenPose detections are shown overlaid on these images (green dots = face, red dots = hands, orange dots = pose).</w:t>
      </w:r>
    </w:p>
    <w:p w14:paraId="7A9B32FC" w14:textId="292F26BB" w:rsidR="00E04FD4" w:rsidRDefault="00E04FD4" w:rsidP="000C32DB">
      <w:pPr>
        <w:spacing w:before="0" w:after="200" w:line="240" w:lineRule="auto"/>
      </w:pPr>
      <w:r>
        <w:br w:type="page"/>
      </w:r>
    </w:p>
    <w:p w14:paraId="2EFFD805" w14:textId="77777777" w:rsidR="00E04FD4" w:rsidRDefault="00E04FD4" w:rsidP="00E04FD4">
      <w:pPr>
        <w:pStyle w:val="CaptionedFigure"/>
      </w:pPr>
      <w:r>
        <w:rPr>
          <w:noProof/>
        </w:rPr>
        <w:lastRenderedPageBreak/>
        <w:drawing>
          <wp:inline distT="0" distB="0" distL="0" distR="0" wp14:anchorId="65CBE433" wp14:editId="59FE6F70">
            <wp:extent cx="5969000" cy="5116285"/>
            <wp:effectExtent l="0" t="0" r="0" b="0"/>
            <wp:docPr id="2" name="Picture"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faceHandDetailed-1.png"/>
                    <pic:cNvPicPr>
                      <a:picLocks noChangeAspect="1" noChangeArrowheads="1"/>
                    </pic:cNvPicPr>
                  </pic:nvPicPr>
                  <pic:blipFill>
                    <a:blip r:embed="rId11"/>
                    <a:stretch>
                      <a:fillRect/>
                    </a:stretch>
                  </pic:blipFill>
                  <pic:spPr bwMode="auto">
                    <a:xfrm>
                      <a:off x="0" y="0"/>
                      <a:ext cx="5969000" cy="5116285"/>
                    </a:xfrm>
                    <a:prstGeom prst="rect">
                      <a:avLst/>
                    </a:prstGeom>
                    <a:noFill/>
                    <a:ln w="9525">
                      <a:noFill/>
                      <a:headEnd/>
                      <a:tailEnd/>
                    </a:ln>
                  </pic:spPr>
                </pic:pic>
              </a:graphicData>
            </a:graphic>
          </wp:inline>
        </w:drawing>
      </w:r>
    </w:p>
    <w:p w14:paraId="280F1601" w14:textId="08550215" w:rsidR="000C32DB" w:rsidRDefault="00E04FD4" w:rsidP="00E04FD4">
      <w:pPr>
        <w:pStyle w:val="ImageCaption"/>
      </w:pPr>
      <w:r>
        <w:rPr>
          <w:i/>
        </w:rPr>
        <w:t>Figure</w:t>
      </w:r>
      <w:r>
        <w:t xml:space="preserve"> </w:t>
      </w:r>
      <w:r>
        <w:rPr>
          <w:i/>
        </w:rPr>
        <w:t>2</w:t>
      </w:r>
      <w:r>
        <w:t>.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14:paraId="403D956E" w14:textId="77777777" w:rsidR="000C32DB" w:rsidRDefault="000C32DB">
      <w:pPr>
        <w:spacing w:before="0" w:after="200" w:line="240" w:lineRule="auto"/>
      </w:pPr>
      <w:r>
        <w:br w:type="page"/>
      </w:r>
    </w:p>
    <w:p w14:paraId="159A6079" w14:textId="77777777" w:rsidR="000C32DB" w:rsidRDefault="000C32DB" w:rsidP="000C32DB">
      <w:pPr>
        <w:pStyle w:val="CaptionedFigure"/>
      </w:pPr>
      <w:r>
        <w:rPr>
          <w:noProof/>
        </w:rPr>
        <w:lastRenderedPageBreak/>
        <w:drawing>
          <wp:inline distT="0" distB="0" distL="0" distR="0" wp14:anchorId="1BCCE96A" wp14:editId="1F23592F">
            <wp:extent cx="5969000" cy="2558142"/>
            <wp:effectExtent l="0" t="0" r="0" b="0"/>
            <wp:docPr id="3" name="Picture" descr="Figure 3:.  Proportion of joint face and hands detection within frames where hands (left) or faces (right) were detected."/>
            <wp:cNvGraphicFramePr/>
            <a:graphic xmlns:a="http://schemas.openxmlformats.org/drawingml/2006/main">
              <a:graphicData uri="http://schemas.openxmlformats.org/drawingml/2006/picture">
                <pic:pic xmlns:pic="http://schemas.openxmlformats.org/drawingml/2006/picture">
                  <pic:nvPicPr>
                    <pic:cNvPr id="0" name="Picture" descr="figs/faceHandContingency-1.png"/>
                    <pic:cNvPicPr>
                      <a:picLocks noChangeAspect="1" noChangeArrowheads="1"/>
                    </pic:cNvPicPr>
                  </pic:nvPicPr>
                  <pic:blipFill>
                    <a:blip r:embed="rId12"/>
                    <a:stretch>
                      <a:fillRect/>
                    </a:stretch>
                  </pic:blipFill>
                  <pic:spPr bwMode="auto">
                    <a:xfrm>
                      <a:off x="0" y="0"/>
                      <a:ext cx="5969000" cy="2558142"/>
                    </a:xfrm>
                    <a:prstGeom prst="rect">
                      <a:avLst/>
                    </a:prstGeom>
                    <a:noFill/>
                    <a:ln w="9525">
                      <a:noFill/>
                      <a:headEnd/>
                      <a:tailEnd/>
                    </a:ln>
                  </pic:spPr>
                </pic:pic>
              </a:graphicData>
            </a:graphic>
          </wp:inline>
        </w:drawing>
      </w:r>
    </w:p>
    <w:p w14:paraId="5E73CEAF" w14:textId="0A5D4482" w:rsidR="000C32DB" w:rsidRDefault="000C32DB" w:rsidP="000C32DB">
      <w:pPr>
        <w:pStyle w:val="ImageCaption"/>
      </w:pPr>
      <w:r>
        <w:rPr>
          <w:i/>
        </w:rPr>
        <w:t>Figure</w:t>
      </w:r>
      <w:r>
        <w:t xml:space="preserve"> </w:t>
      </w:r>
      <w:r>
        <w:rPr>
          <w:i/>
        </w:rPr>
        <w:t>3</w:t>
      </w:r>
      <w:r>
        <w:t>.  Proportion of joint face and hands detection within frames where hands (left) or faces (right) were detected.</w:t>
      </w:r>
    </w:p>
    <w:p w14:paraId="3719E88C" w14:textId="77FB2679" w:rsidR="000C32DB" w:rsidRDefault="000C32DB" w:rsidP="000C32DB">
      <w:pPr>
        <w:pStyle w:val="ImageCaption"/>
      </w:pPr>
    </w:p>
    <w:p w14:paraId="78FFEFC8" w14:textId="0D9EC75E" w:rsidR="000C32DB" w:rsidRDefault="000C32DB" w:rsidP="000C32DB">
      <w:pPr>
        <w:pStyle w:val="ImageCaption"/>
      </w:pPr>
    </w:p>
    <w:p w14:paraId="1F53106E" w14:textId="50AA170A" w:rsidR="000C32DB" w:rsidRDefault="000C32DB" w:rsidP="000C32DB">
      <w:pPr>
        <w:pStyle w:val="ImageCaption"/>
      </w:pPr>
    </w:p>
    <w:p w14:paraId="3EB33DBF" w14:textId="77777777" w:rsidR="000C32DB" w:rsidRDefault="000C32DB" w:rsidP="000C32DB">
      <w:pPr>
        <w:pStyle w:val="CaptionedFigure"/>
      </w:pPr>
      <w:r>
        <w:rPr>
          <w:noProof/>
        </w:rPr>
        <w:lastRenderedPageBreak/>
        <w:drawing>
          <wp:inline distT="0" distB="0" distL="0" distR="0" wp14:anchorId="3095F720" wp14:editId="04365CDF">
            <wp:extent cx="5969000" cy="4263571"/>
            <wp:effectExtent l="0" t="0" r="0" b="0"/>
            <wp:docPr id="4" name="Picture"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wp:cNvGraphicFramePr/>
            <a:graphic xmlns:a="http://schemas.openxmlformats.org/drawingml/2006/main">
              <a:graphicData uri="http://schemas.openxmlformats.org/drawingml/2006/picture">
                <pic:pic xmlns:pic="http://schemas.openxmlformats.org/drawingml/2006/picture">
                  <pic:nvPicPr>
                    <pic:cNvPr id="0" name="Picture" descr="figs/DetByLocation-1.png"/>
                    <pic:cNvPicPr>
                      <a:picLocks noChangeAspect="1" noChangeArrowheads="1"/>
                    </pic:cNvPicPr>
                  </pic:nvPicPr>
                  <pic:blipFill>
                    <a:blip r:embed="rId13"/>
                    <a:stretch>
                      <a:fillRect/>
                    </a:stretch>
                  </pic:blipFill>
                  <pic:spPr bwMode="auto">
                    <a:xfrm>
                      <a:off x="0" y="0"/>
                      <a:ext cx="5969000" cy="4263571"/>
                    </a:xfrm>
                    <a:prstGeom prst="rect">
                      <a:avLst/>
                    </a:prstGeom>
                    <a:noFill/>
                    <a:ln w="9525">
                      <a:noFill/>
                      <a:headEnd/>
                      <a:tailEnd/>
                    </a:ln>
                  </pic:spPr>
                </pic:pic>
              </a:graphicData>
            </a:graphic>
          </wp:inline>
        </w:drawing>
      </w:r>
    </w:p>
    <w:p w14:paraId="7D5492F0" w14:textId="03E143C8" w:rsidR="000C32DB" w:rsidRDefault="000C32DB" w:rsidP="000C32DB">
      <w:pPr>
        <w:pStyle w:val="ImageCaption"/>
      </w:pPr>
      <w:r>
        <w:rPr>
          <w:i/>
        </w:rPr>
        <w:t>Figure</w:t>
      </w:r>
      <w:r>
        <w:t xml:space="preserve"> </w:t>
      </w:r>
      <w:r>
        <w:rPr>
          <w:i/>
        </w:rPr>
        <w:t>4</w:t>
      </w:r>
      <w:r>
        <w:t>.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14:paraId="73F1F7AA" w14:textId="24B734D0" w:rsidR="000C32DB" w:rsidRDefault="000C32DB" w:rsidP="000C32DB">
      <w:pPr>
        <w:pStyle w:val="ImageCaption"/>
      </w:pPr>
    </w:p>
    <w:p w14:paraId="2371D360" w14:textId="60C6CC1C" w:rsidR="000C32DB" w:rsidRDefault="000C32DB" w:rsidP="000C32DB">
      <w:pPr>
        <w:pStyle w:val="ImageCaption"/>
      </w:pPr>
    </w:p>
    <w:p w14:paraId="700026FF" w14:textId="77777777" w:rsidR="000C32DB" w:rsidRDefault="000C32DB" w:rsidP="000C32DB">
      <w:pPr>
        <w:pStyle w:val="CaptionedFigure"/>
      </w:pPr>
      <w:r>
        <w:rPr>
          <w:noProof/>
        </w:rPr>
        <w:lastRenderedPageBreak/>
        <w:drawing>
          <wp:inline distT="0" distB="0" distL="0" distR="0" wp14:anchorId="7AC9D6F0" wp14:editId="2C47B5C4">
            <wp:extent cx="5969000" cy="2558142"/>
            <wp:effectExtent l="0" t="0" r="0" b="0"/>
            <wp:docPr id="5" name="Picture" descr="Figure 5:.  Average size of poses, faces, and hands detected in the dataset as a function of age for each child in the dataset (each color = different child).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0" name="Picture" descr="figs/avgSizes-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50E4F64D" w14:textId="796B1905" w:rsidR="000C32DB" w:rsidRDefault="000C32DB" w:rsidP="000C32DB">
      <w:pPr>
        <w:pStyle w:val="ImageCaption"/>
      </w:pPr>
      <w:r>
        <w:rPr>
          <w:i/>
        </w:rPr>
        <w:t>Figure</w:t>
      </w:r>
      <w:r>
        <w:t xml:space="preserve"> </w:t>
      </w:r>
      <w:r>
        <w:rPr>
          <w:i/>
        </w:rPr>
        <w:t>5</w:t>
      </w:r>
      <w:r>
        <w:t>.  Average size of poses, faces, and hands detected in the dataset as a function of age for each child in the dataset (each color = different child). Data are binned by each week that the videos were filmed and scaled by the number of frames in that age range.</w:t>
      </w:r>
    </w:p>
    <w:p w14:paraId="1CABDD57" w14:textId="08570449" w:rsidR="000C32DB" w:rsidRDefault="000C32DB" w:rsidP="000C32DB">
      <w:pPr>
        <w:pStyle w:val="ImageCaption"/>
      </w:pPr>
    </w:p>
    <w:p w14:paraId="0D4C2868" w14:textId="425C45F3" w:rsidR="000C32DB" w:rsidRDefault="000C32DB">
      <w:pPr>
        <w:spacing w:before="0" w:after="200" w:line="240" w:lineRule="auto"/>
      </w:pPr>
      <w:r>
        <w:br w:type="page"/>
      </w:r>
    </w:p>
    <w:p w14:paraId="68F446E1" w14:textId="77777777" w:rsidR="000C32DB" w:rsidRDefault="000C32DB" w:rsidP="000C32DB">
      <w:pPr>
        <w:pStyle w:val="ImageCaption"/>
      </w:pPr>
    </w:p>
    <w:p w14:paraId="2CC83D25" w14:textId="797EC47B" w:rsidR="000C32DB" w:rsidRDefault="000C32DB" w:rsidP="000C32DB">
      <w:pPr>
        <w:pStyle w:val="ImageCaption"/>
      </w:pPr>
      <w:r>
        <w:rPr>
          <w:noProof/>
        </w:rPr>
        <w:drawing>
          <wp:inline distT="0" distB="0" distL="0" distR="0" wp14:anchorId="2C13BCB1" wp14:editId="0C3AAC98">
            <wp:extent cx="5969000" cy="2558142"/>
            <wp:effectExtent l="0" t="0" r="0" b="0"/>
            <wp:docPr id="6" name="Picture"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wp:cNvGraphicFramePr/>
            <a:graphic xmlns:a="http://schemas.openxmlformats.org/drawingml/2006/main">
              <a:graphicData uri="http://schemas.openxmlformats.org/drawingml/2006/picture">
                <pic:pic xmlns:pic="http://schemas.openxmlformats.org/drawingml/2006/picture">
                  <pic:nvPicPr>
                    <pic:cNvPr id="0" name="Picture" descr="figs/faceDetailed-1.png"/>
                    <pic:cNvPicPr>
                      <a:picLocks noChangeAspect="1" noChangeArrowheads="1"/>
                    </pic:cNvPicPr>
                  </pic:nvPicPr>
                  <pic:blipFill>
                    <a:blip r:embed="rId15"/>
                    <a:stretch>
                      <a:fillRect/>
                    </a:stretch>
                  </pic:blipFill>
                  <pic:spPr bwMode="auto">
                    <a:xfrm>
                      <a:off x="0" y="0"/>
                      <a:ext cx="5969000" cy="2558142"/>
                    </a:xfrm>
                    <a:prstGeom prst="rect">
                      <a:avLst/>
                    </a:prstGeom>
                    <a:noFill/>
                    <a:ln w="9525">
                      <a:noFill/>
                      <a:headEnd/>
                      <a:tailEnd/>
                    </a:ln>
                  </pic:spPr>
                </pic:pic>
              </a:graphicData>
            </a:graphic>
          </wp:inline>
        </w:drawing>
      </w:r>
    </w:p>
    <w:p w14:paraId="0F449986" w14:textId="3B536B08" w:rsidR="000C32DB" w:rsidRPr="000C32DB" w:rsidRDefault="000C32DB" w:rsidP="000C32DB">
      <w:pPr>
        <w:pStyle w:val="ImageCaption"/>
        <w:rPr>
          <w:i/>
          <w:iCs/>
        </w:rPr>
      </w:pPr>
      <w:r w:rsidRPr="000C32DB">
        <w:rPr>
          <w:i/>
          <w:iCs/>
        </w:rPr>
        <w:t>Figure 6.</w:t>
      </w:r>
      <w:r>
        <w:rPr>
          <w:i/>
          <w:iCs/>
        </w:rPr>
        <w:t xml:space="preserve"> </w:t>
      </w:r>
      <w:r w:rsidRPr="000C32DB">
        <w:t xml:space="preserve">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w:t>
      </w:r>
    </w:p>
    <w:p w14:paraId="45913DE4" w14:textId="77777777" w:rsidR="000C32DB" w:rsidRDefault="000C32DB" w:rsidP="000C32DB">
      <w:pPr>
        <w:pStyle w:val="ImageCaption"/>
      </w:pPr>
    </w:p>
    <w:p w14:paraId="2842B4A0" w14:textId="77777777" w:rsidR="000C32DB" w:rsidRDefault="000C32DB" w:rsidP="000C32DB">
      <w:pPr>
        <w:pStyle w:val="ImageCaption"/>
      </w:pPr>
    </w:p>
    <w:p w14:paraId="4057EE12" w14:textId="77777777" w:rsidR="00E04FD4" w:rsidRDefault="00E04FD4" w:rsidP="00E04FD4">
      <w:pPr>
        <w:pStyle w:val="ImageCaption"/>
      </w:pPr>
    </w:p>
    <w:p w14:paraId="25EFC667" w14:textId="77777777" w:rsidR="00E04FD4" w:rsidRDefault="00E04FD4" w:rsidP="00E04FD4">
      <w:pPr>
        <w:pStyle w:val="ImageCaption"/>
      </w:pPr>
    </w:p>
    <w:p w14:paraId="7D5F49D2" w14:textId="393029F5" w:rsidR="003679C6" w:rsidRDefault="003679C6">
      <w:pPr>
        <w:pStyle w:val="Bibliography"/>
      </w:pPr>
    </w:p>
    <w:p w14:paraId="5FEDF38E" w14:textId="0077A547" w:rsidR="005B7F8E" w:rsidRDefault="005B7F8E" w:rsidP="00430A0E">
      <w:pPr>
        <w:pStyle w:val="BodyText"/>
        <w:spacing w:before="209"/>
        <w:ind w:right="287" w:firstLine="0"/>
      </w:pPr>
    </w:p>
    <w:p w14:paraId="150BBF52" w14:textId="7ACECEC6" w:rsidR="005B7F8E" w:rsidRPr="00430A0E" w:rsidRDefault="005B7F8E" w:rsidP="00430A0E">
      <w:pPr>
        <w:spacing w:before="0" w:after="200"/>
        <w:jc w:val="center"/>
        <w:rPr>
          <w:b/>
          <w:bCs/>
        </w:rPr>
      </w:pPr>
      <w:r w:rsidRPr="00430A0E">
        <w:rPr>
          <w:b/>
          <w:bCs/>
        </w:rPr>
        <w:lastRenderedPageBreak/>
        <w:t>Appendix A</w:t>
      </w:r>
    </w:p>
    <w:p w14:paraId="53A0E3E3" w14:textId="56CB1BAC" w:rsidR="005B7F8E" w:rsidRPr="00430A0E" w:rsidRDefault="005B7F8E" w:rsidP="00430A0E">
      <w:pPr>
        <w:pStyle w:val="BodyText"/>
        <w:spacing w:before="9"/>
        <w:jc w:val="center"/>
      </w:pPr>
      <w:r w:rsidRPr="00430A0E">
        <w:t>Face/hand detections relative to human annotations</w:t>
      </w:r>
    </w:p>
    <w:p w14:paraId="05B9A060" w14:textId="77777777" w:rsidR="005B7F8E" w:rsidRDefault="005B7F8E" w:rsidP="00430A0E">
      <w:pPr>
        <w:pStyle w:val="Bibliography"/>
        <w:ind w:left="0" w:firstLine="0"/>
      </w:pPr>
      <w:r>
        <w:rPr>
          <w:noProof/>
        </w:rPr>
        <w:drawing>
          <wp:inline distT="0" distB="0" distL="0" distR="0" wp14:anchorId="6B6CACEE" wp14:editId="43331A3A">
            <wp:extent cx="5886449" cy="3177540"/>
            <wp:effectExtent l="0" t="0" r="0" b="0"/>
            <wp:docPr id="13" name="image7.jpeg"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Chart,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86449" cy="3177540"/>
                    </a:xfrm>
                    <a:prstGeom prst="rect">
                      <a:avLst/>
                    </a:prstGeom>
                  </pic:spPr>
                </pic:pic>
              </a:graphicData>
            </a:graphic>
          </wp:inline>
        </w:drawing>
      </w:r>
    </w:p>
    <w:p w14:paraId="3CBDFF0A" w14:textId="1A81EEFA" w:rsidR="005B7F8E" w:rsidRDefault="005B7F8E" w:rsidP="00430A0E">
      <w:pPr>
        <w:pStyle w:val="Bibliography"/>
        <w:ind w:left="0" w:firstLine="0"/>
      </w:pPr>
      <w:r w:rsidRPr="005B7F8E">
        <w:t xml:space="preserve">Figure A1. 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w:t>
      </w:r>
      <w:proofErr w:type="spellStart"/>
      <w:r w:rsidRPr="005B7F8E">
        <w:t>goldset</w:t>
      </w:r>
      <w:proofErr w:type="spellEnd"/>
      <w:r w:rsidRPr="005B7F8E">
        <w:t xml:space="preserve"> when frames containing children’s own hands were excluded.</w:t>
      </w:r>
    </w:p>
    <w:p w14:paraId="4BB7B8EF" w14:textId="623E8EE0" w:rsidR="005B7F8E" w:rsidRDefault="005B7F8E" w:rsidP="00430A0E">
      <w:pPr>
        <w:pStyle w:val="Bibliography"/>
        <w:ind w:left="0" w:firstLine="0"/>
      </w:pPr>
    </w:p>
    <w:p w14:paraId="14FC105A" w14:textId="250C1288" w:rsidR="005B7F8E" w:rsidRDefault="005B7F8E" w:rsidP="00430A0E">
      <w:pPr>
        <w:pStyle w:val="Bibliography"/>
        <w:ind w:left="0" w:firstLine="0"/>
      </w:pPr>
    </w:p>
    <w:p w14:paraId="5B2FA9F8" w14:textId="4E9882A2" w:rsidR="005B7F8E" w:rsidRDefault="005B7F8E" w:rsidP="00430A0E">
      <w:pPr>
        <w:pStyle w:val="Bibliography"/>
        <w:ind w:left="0" w:firstLine="0"/>
      </w:pPr>
    </w:p>
    <w:p w14:paraId="11099A6D" w14:textId="49B310C5" w:rsidR="005B7F8E" w:rsidRPr="005B7F8E" w:rsidRDefault="005B7F8E" w:rsidP="00430A0E">
      <w:pPr>
        <w:spacing w:before="0" w:after="200"/>
        <w:jc w:val="center"/>
        <w:rPr>
          <w:b/>
          <w:bCs/>
        </w:rPr>
      </w:pPr>
      <w:r>
        <w:rPr>
          <w:b/>
          <w:bCs/>
        </w:rPr>
        <w:br w:type="page"/>
      </w:r>
      <w:r w:rsidRPr="005B7F8E">
        <w:rPr>
          <w:b/>
          <w:bCs/>
        </w:rPr>
        <w:lastRenderedPageBreak/>
        <w:t>Appendix B</w:t>
      </w:r>
    </w:p>
    <w:p w14:paraId="3875F4A1" w14:textId="0A4174D2" w:rsidR="005B7F8E" w:rsidRDefault="005B7F8E" w:rsidP="00430A0E">
      <w:pPr>
        <w:pStyle w:val="Bibliography"/>
        <w:jc w:val="center"/>
      </w:pPr>
      <w:r>
        <w:t>Density of child vs. adults hands in the visual field</w:t>
      </w:r>
    </w:p>
    <w:p w14:paraId="52D37EE6" w14:textId="16B81719" w:rsidR="005B7F8E" w:rsidRDefault="005B7F8E" w:rsidP="00430A0E">
      <w:pPr>
        <w:pStyle w:val="Bibliography"/>
        <w:ind w:left="0" w:firstLine="0"/>
      </w:pPr>
      <w:r>
        <w:rPr>
          <w:noProof/>
        </w:rPr>
        <w:drawing>
          <wp:anchor distT="0" distB="0" distL="0" distR="0" simplePos="0" relativeHeight="251661312" behindDoc="0" locked="0" layoutInCell="1" allowOverlap="1" wp14:anchorId="2F5ACFE2" wp14:editId="49E5D49D">
            <wp:simplePos x="0" y="0"/>
            <wp:positionH relativeFrom="page">
              <wp:posOffset>899795</wp:posOffset>
            </wp:positionH>
            <wp:positionV relativeFrom="paragraph">
              <wp:posOffset>327025</wp:posOffset>
            </wp:positionV>
            <wp:extent cx="6103620" cy="2319020"/>
            <wp:effectExtent l="0" t="0" r="0" b="0"/>
            <wp:wrapTopAndBottom/>
            <wp:docPr id="15"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descr="A picture containing text&#10;&#10;Description automatically generated"/>
                    <pic:cNvPicPr/>
                  </pic:nvPicPr>
                  <pic:blipFill>
                    <a:blip r:embed="rId17" cstate="print"/>
                    <a:stretch>
                      <a:fillRect/>
                    </a:stretch>
                  </pic:blipFill>
                  <pic:spPr>
                    <a:xfrm>
                      <a:off x="0" y="0"/>
                      <a:ext cx="6103620" cy="2319020"/>
                    </a:xfrm>
                    <a:prstGeom prst="rect">
                      <a:avLst/>
                    </a:prstGeom>
                  </pic:spPr>
                </pic:pic>
              </a:graphicData>
            </a:graphic>
            <wp14:sizeRelH relativeFrom="margin">
              <wp14:pctWidth>0</wp14:pctWidth>
            </wp14:sizeRelH>
            <wp14:sizeRelV relativeFrom="margin">
              <wp14:pctHeight>0</wp14:pctHeight>
            </wp14:sizeRelV>
          </wp:anchor>
        </w:drawing>
      </w:r>
    </w:p>
    <w:p w14:paraId="4BD85E23" w14:textId="03FB6E46" w:rsidR="005B7F8E" w:rsidRDefault="005B7F8E" w:rsidP="00430A0E">
      <w:pPr>
        <w:pStyle w:val="Bibliography"/>
        <w:ind w:left="0" w:firstLine="0"/>
      </w:pPr>
      <w:r>
        <w:t>Figure B1.  Density estimates for the child (left) and adult (right) hands that were detected in the 24K frame random gold set; each dot represents the center of a bounding box made by an adult participant. Brighter values indicate more detections.</w:t>
      </w:r>
    </w:p>
    <w:p w14:paraId="5FC22FD2" w14:textId="37B17490" w:rsidR="005B7F8E" w:rsidRDefault="005B7F8E" w:rsidP="00430A0E">
      <w:pPr>
        <w:pStyle w:val="Bibliography"/>
        <w:ind w:left="0" w:firstLine="0"/>
      </w:pPr>
    </w:p>
    <w:p w14:paraId="2EC9A91D" w14:textId="77777777" w:rsidR="005B7F8E" w:rsidRDefault="005B7F8E" w:rsidP="00430A0E">
      <w:pPr>
        <w:spacing w:before="0" w:after="200"/>
      </w:pPr>
      <w:r>
        <w:br w:type="page"/>
      </w:r>
    </w:p>
    <w:p w14:paraId="07E9F78B" w14:textId="4DE6EAC7" w:rsidR="005B7F8E" w:rsidRPr="005B7F8E" w:rsidRDefault="005B7F8E" w:rsidP="00430A0E">
      <w:pPr>
        <w:pStyle w:val="Bibliography"/>
        <w:jc w:val="center"/>
        <w:rPr>
          <w:b/>
          <w:bCs/>
        </w:rPr>
      </w:pPr>
      <w:r w:rsidRPr="005B7F8E">
        <w:rPr>
          <w:b/>
          <w:bCs/>
        </w:rPr>
        <w:lastRenderedPageBreak/>
        <w:t>Appendix C</w:t>
      </w:r>
    </w:p>
    <w:p w14:paraId="35CA460B" w14:textId="77777777" w:rsidR="005B7F8E" w:rsidRDefault="005B7F8E" w:rsidP="00430A0E">
      <w:pPr>
        <w:pStyle w:val="Bibliography"/>
        <w:jc w:val="center"/>
      </w:pPr>
      <w:r>
        <w:t>Distribution of faces and hands in the visual field</w:t>
      </w:r>
    </w:p>
    <w:p w14:paraId="2DD19A05" w14:textId="4132C8BC" w:rsidR="005B7F8E" w:rsidRDefault="005B7F8E" w:rsidP="00430A0E">
      <w:pPr>
        <w:pStyle w:val="Bibliography"/>
        <w:ind w:left="0" w:firstLine="0"/>
      </w:pPr>
      <w:r>
        <w:t>We explored where in the visual field children tended to see faces and hands, suspecting that these distributions might become wider as children grow older and learn to locomote on their own, following preliminary analyses from Frank (2012). As expected, faces tended to appear in the upper visual field in contrast to hands, which tended to be more centrally located (see Figure C1). However, we found little evidence for any changes in the positions of faces and hands across age, suggesting that this is a relatively stable property of infants’ visual environment from 6 months of age.</w:t>
      </w:r>
    </w:p>
    <w:p w14:paraId="544B9FC0" w14:textId="743C5F37" w:rsidR="005B7F8E" w:rsidRDefault="005B7F8E" w:rsidP="00430A0E">
      <w:pPr>
        <w:pStyle w:val="Bibliography"/>
        <w:ind w:left="0" w:firstLine="0"/>
      </w:pPr>
    </w:p>
    <w:p w14:paraId="4B1DB259" w14:textId="343C31A1" w:rsidR="005B7F8E" w:rsidRDefault="00430A0E" w:rsidP="00430A0E">
      <w:pPr>
        <w:pStyle w:val="Bibliography"/>
        <w:ind w:left="0" w:firstLine="0"/>
      </w:pPr>
      <w:r>
        <w:rPr>
          <w:i/>
          <w:noProof/>
          <w:spacing w:val="-1"/>
          <w:w w:val="105"/>
        </w:rPr>
        <w:lastRenderedPageBreak/>
        <w:drawing>
          <wp:inline distT="0" distB="0" distL="0" distR="0" wp14:anchorId="0448B1D4" wp14:editId="41DBF39A">
            <wp:extent cx="5972810" cy="5816998"/>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8" cstate="print">
                      <a:extLst>
                        <a:ext uri="{28A0092B-C50C-407E-A947-70E740481C1C}">
                          <a14:useLocalDpi xmlns:a14="http://schemas.microsoft.com/office/drawing/2010/main" val="0"/>
                        </a:ext>
                      </a:extLst>
                    </a:blip>
                    <a:srcRect t="13906" b="15753"/>
                    <a:stretch/>
                  </pic:blipFill>
                  <pic:spPr bwMode="auto">
                    <a:xfrm>
                      <a:off x="0" y="0"/>
                      <a:ext cx="5972810" cy="5816998"/>
                    </a:xfrm>
                    <a:prstGeom prst="rect">
                      <a:avLst/>
                    </a:prstGeom>
                    <a:ln>
                      <a:noFill/>
                    </a:ln>
                    <a:extLst>
                      <a:ext uri="{53640926-AAD7-44D8-BBD7-CCE9431645EC}">
                        <a14:shadowObscured xmlns:a14="http://schemas.microsoft.com/office/drawing/2010/main"/>
                      </a:ext>
                    </a:extLst>
                  </pic:spPr>
                </pic:pic>
              </a:graphicData>
            </a:graphic>
          </wp:inline>
        </w:drawing>
      </w:r>
      <w:r w:rsidR="005B7F8E" w:rsidRPr="005B7F8E">
        <w:t>Figure C1. Each panel shows the average position of faces and hands in the visual field in a video from a given age range, i.e., videos when children in the dataset were 6-31 months old. Each dot represents the average position from one video within a given age range.</w:t>
      </w:r>
    </w:p>
    <w:p w14:paraId="2A5CA6D3" w14:textId="77777777" w:rsidR="005B7F8E" w:rsidRDefault="005B7F8E" w:rsidP="00430A0E">
      <w:pPr>
        <w:pStyle w:val="Bibliography"/>
        <w:ind w:left="0" w:firstLine="0"/>
      </w:pPr>
    </w:p>
    <w:sectPr w:rsidR="005B7F8E"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4726A" w14:textId="77777777" w:rsidR="00412BFA" w:rsidRDefault="00412BFA">
      <w:pPr>
        <w:spacing w:before="0" w:after="0" w:line="240" w:lineRule="auto"/>
      </w:pPr>
      <w:r>
        <w:separator/>
      </w:r>
    </w:p>
  </w:endnote>
  <w:endnote w:type="continuationSeparator" w:id="0">
    <w:p w14:paraId="05A6AE90" w14:textId="77777777" w:rsidR="00412BFA" w:rsidRDefault="00412BF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F7A3A" w14:textId="77777777" w:rsidR="00412BFA" w:rsidRDefault="00412BFA">
      <w:r>
        <w:separator/>
      </w:r>
    </w:p>
  </w:footnote>
  <w:footnote w:type="continuationSeparator" w:id="0">
    <w:p w14:paraId="6BF8F817" w14:textId="77777777" w:rsidR="00412BFA" w:rsidRDefault="00412BFA">
      <w:r>
        <w:continuationSeparator/>
      </w:r>
    </w:p>
  </w:footnote>
  <w:footnote w:id="1">
    <w:p w14:paraId="59392BBB" w14:textId="00048E49" w:rsidR="003679C6" w:rsidRDefault="008D57DD">
      <w:pPr>
        <w:pStyle w:val="FootnoteText"/>
      </w:pPr>
      <w:r>
        <w:rPr>
          <w:rStyle w:val="FootnoteReference"/>
        </w:rPr>
        <w:footnoteRef/>
      </w:r>
      <w:r>
        <w:t xml:space="preserve"> All videos are available </w:t>
      </w:r>
      <w:r w:rsidR="005B1B1C">
        <w:t>on Databrary</w:t>
      </w:r>
      <w:r w:rsidR="001A738F">
        <w:t xml:space="preserve"> at </w:t>
      </w:r>
      <w:r w:rsidR="001A738F" w:rsidRPr="001A738F">
        <w:t>https://nyu.databrary.org/volume/564</w:t>
      </w:r>
      <w:r w:rsidR="001A738F">
        <w:t>.</w:t>
      </w:r>
    </w:p>
  </w:footnote>
  <w:footnote w:id="2">
    <w:p w14:paraId="014F9ABA" w14:textId="433B2E5D" w:rsidR="003679C6" w:rsidRDefault="008D57DD">
      <w:pPr>
        <w:pStyle w:val="FootnoteText"/>
      </w:pPr>
      <w:r>
        <w:rPr>
          <w:rStyle w:val="FootnoteReference"/>
        </w:rPr>
        <w:footnoteRef/>
      </w:r>
      <w:r>
        <w:t xml:space="preserve"> </w:t>
      </w:r>
      <w:hyperlink r:id="rId1" w:history="1">
        <w:r w:rsidR="005B1B1C" w:rsidRPr="00A26600">
          <w:rPr>
            <w:rStyle w:val="Hyperlink"/>
          </w:rPr>
          <w:t>https://github.com/CMU-Perceptual-Computing-Lab/openpose</w:t>
        </w:r>
      </w:hyperlink>
    </w:p>
  </w:footnote>
  <w:footnote w:id="3">
    <w:p w14:paraId="65EF735C" w14:textId="77777777" w:rsidR="003679C6" w:rsidRDefault="008D57DD">
      <w:pPr>
        <w:pStyle w:val="FootnoteText"/>
      </w:pPr>
      <w:r>
        <w:rPr>
          <w:rStyle w:val="FootnoteReference"/>
        </w:rPr>
        <w:footnoteRef/>
      </w:r>
      <w:r>
        <w:t xml:space="preserve"> 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495B71E"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9EB9A9" w14:textId="77777777" w:rsidR="00AF36ED" w:rsidRDefault="00412BFA" w:rsidP="00AF36ED">
    <w:pPr>
      <w:pStyle w:val="Header"/>
      <w:ind w:right="360"/>
    </w:pPr>
  </w:p>
  <w:p w14:paraId="6D29070C" w14:textId="77777777" w:rsidR="0044445E" w:rsidRDefault="0044445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6266378" w14:textId="77777777" w:rsidR="00AF36ED" w:rsidRDefault="008D57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C2BF78" w14:textId="77777777" w:rsidR="00AF36ED" w:rsidRPr="00AF36ED" w:rsidRDefault="008D57DD" w:rsidP="00572FF5">
    <w:pPr>
      <w:pStyle w:val="Header"/>
      <w:ind w:right="357"/>
      <w:rPr>
        <w:lang w:val="de-DE"/>
      </w:rPr>
    </w:pPr>
    <w:r w:rsidRPr="005036C4">
      <w:t>Longitudinal analysis of social information</w:t>
    </w:r>
    <w:r>
      <w:ptab w:relativeTo="margin" w:alignment="right" w:leader="none"/>
    </w:r>
  </w:p>
  <w:p w14:paraId="4D79A1C3" w14:textId="77777777" w:rsidR="0044445E" w:rsidRDefault="0044445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9E8F" w14:textId="0922732A" w:rsidR="00CB20D0" w:rsidRPr="00CB20D0" w:rsidRDefault="00412BFA" w:rsidP="00CB20D0">
    <w:pPr>
      <w:pStyle w:val="Header"/>
      <w:ind w:right="357"/>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A15670"/>
    <w:multiLevelType w:val="multilevel"/>
    <w:tmpl w:val="B100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517131A"/>
    <w:multiLevelType w:val="multilevel"/>
    <w:tmpl w:val="E952B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D37"/>
    <w:multiLevelType w:val="multilevel"/>
    <w:tmpl w:val="2B42E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9EF5425"/>
    <w:multiLevelType w:val="multilevel"/>
    <w:tmpl w:val="8A44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2F68DF"/>
    <w:multiLevelType w:val="multilevel"/>
    <w:tmpl w:val="E544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10752B"/>
    <w:multiLevelType w:val="multilevel"/>
    <w:tmpl w:val="80E8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1"/>
  </w:num>
  <w:num w:numId="3">
    <w:abstractNumId w:val="14"/>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4"/>
  </w:num>
  <w:num w:numId="15">
    <w:abstractNumId w:val="17"/>
  </w:num>
  <w:num w:numId="16">
    <w:abstractNumId w:val="10"/>
  </w:num>
  <w:num w:numId="17">
    <w:abstractNumId w:val="16"/>
  </w:num>
  <w:num w:numId="18">
    <w:abstractNumId w:val="15"/>
  </w:num>
  <w:num w:numId="19">
    <w:abstractNumId w:val="1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2DB"/>
    <w:rsid w:val="00132A33"/>
    <w:rsid w:val="001A738F"/>
    <w:rsid w:val="002025D9"/>
    <w:rsid w:val="00205CB6"/>
    <w:rsid w:val="002335D9"/>
    <w:rsid w:val="002413BF"/>
    <w:rsid w:val="002613A1"/>
    <w:rsid w:val="002D4760"/>
    <w:rsid w:val="002E4D03"/>
    <w:rsid w:val="003679C6"/>
    <w:rsid w:val="003B1956"/>
    <w:rsid w:val="00412BFA"/>
    <w:rsid w:val="00430A0E"/>
    <w:rsid w:val="00440948"/>
    <w:rsid w:val="0044445E"/>
    <w:rsid w:val="004E29B3"/>
    <w:rsid w:val="00566288"/>
    <w:rsid w:val="00590D07"/>
    <w:rsid w:val="005B1493"/>
    <w:rsid w:val="005B1B1C"/>
    <w:rsid w:val="005B7F8E"/>
    <w:rsid w:val="006D29CF"/>
    <w:rsid w:val="00763E7D"/>
    <w:rsid w:val="00784D58"/>
    <w:rsid w:val="008D57DD"/>
    <w:rsid w:val="008D6863"/>
    <w:rsid w:val="00B509AE"/>
    <w:rsid w:val="00B86B75"/>
    <w:rsid w:val="00BC48D5"/>
    <w:rsid w:val="00BE270A"/>
    <w:rsid w:val="00C36279"/>
    <w:rsid w:val="00C828C6"/>
    <w:rsid w:val="00CB60A8"/>
    <w:rsid w:val="00D83B4D"/>
    <w:rsid w:val="00E04FD4"/>
    <w:rsid w:val="00E14411"/>
    <w:rsid w:val="00E315A3"/>
    <w:rsid w:val="00E35B7B"/>
    <w:rsid w:val="00F762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1132"/>
  <w15:docId w15:val="{F2695E05-7239-D245-A687-0B52538D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UnresolvedMention">
    <w:name w:val="Unresolved Mention"/>
    <w:basedOn w:val="DefaultParagraphFont"/>
    <w:uiPriority w:val="99"/>
    <w:semiHidden/>
    <w:unhideWhenUsed/>
    <w:rsid w:val="005B1B1C"/>
    <w:rPr>
      <w:color w:val="605E5C"/>
      <w:shd w:val="clear" w:color="auto" w:fill="E1DFDD"/>
    </w:rPr>
  </w:style>
  <w:style w:type="character" w:styleId="FollowedHyperlink">
    <w:name w:val="FollowedHyperlink"/>
    <w:basedOn w:val="DefaultParagraphFont"/>
    <w:semiHidden/>
    <w:unhideWhenUsed/>
    <w:rsid w:val="005B1493"/>
    <w:rPr>
      <w:color w:val="800080" w:themeColor="followedHyperlink"/>
      <w:u w:val="single"/>
    </w:rPr>
  </w:style>
  <w:style w:type="character" w:customStyle="1" w:styleId="identifier">
    <w:name w:val="identifier"/>
    <w:basedOn w:val="DefaultParagraphFont"/>
    <w:rsid w:val="00205CB6"/>
  </w:style>
  <w:style w:type="character" w:customStyle="1" w:styleId="id-label">
    <w:name w:val="id-label"/>
    <w:basedOn w:val="DefaultParagraphFont"/>
    <w:rsid w:val="00205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466740">
      <w:bodyDiv w:val="1"/>
      <w:marLeft w:val="0"/>
      <w:marRight w:val="0"/>
      <w:marTop w:val="0"/>
      <w:marBottom w:val="0"/>
      <w:divBdr>
        <w:top w:val="none" w:sz="0" w:space="0" w:color="auto"/>
        <w:left w:val="none" w:sz="0" w:space="0" w:color="auto"/>
        <w:bottom w:val="none" w:sz="0" w:space="0" w:color="auto"/>
        <w:right w:val="none" w:sz="0" w:space="0" w:color="auto"/>
      </w:divBdr>
    </w:div>
    <w:div w:id="340742881">
      <w:bodyDiv w:val="1"/>
      <w:marLeft w:val="0"/>
      <w:marRight w:val="0"/>
      <w:marTop w:val="0"/>
      <w:marBottom w:val="0"/>
      <w:divBdr>
        <w:top w:val="none" w:sz="0" w:space="0" w:color="auto"/>
        <w:left w:val="none" w:sz="0" w:space="0" w:color="auto"/>
        <w:bottom w:val="none" w:sz="0" w:space="0" w:color="auto"/>
        <w:right w:val="none" w:sz="0" w:space="0" w:color="auto"/>
      </w:divBdr>
    </w:div>
    <w:div w:id="405105394">
      <w:bodyDiv w:val="1"/>
      <w:marLeft w:val="0"/>
      <w:marRight w:val="0"/>
      <w:marTop w:val="0"/>
      <w:marBottom w:val="0"/>
      <w:divBdr>
        <w:top w:val="none" w:sz="0" w:space="0" w:color="auto"/>
        <w:left w:val="none" w:sz="0" w:space="0" w:color="auto"/>
        <w:bottom w:val="none" w:sz="0" w:space="0" w:color="auto"/>
        <w:right w:val="none" w:sz="0" w:space="0" w:color="auto"/>
      </w:divBdr>
    </w:div>
    <w:div w:id="415781866">
      <w:bodyDiv w:val="1"/>
      <w:marLeft w:val="0"/>
      <w:marRight w:val="0"/>
      <w:marTop w:val="0"/>
      <w:marBottom w:val="0"/>
      <w:divBdr>
        <w:top w:val="none" w:sz="0" w:space="0" w:color="auto"/>
        <w:left w:val="none" w:sz="0" w:space="0" w:color="auto"/>
        <w:bottom w:val="none" w:sz="0" w:space="0" w:color="auto"/>
        <w:right w:val="none" w:sz="0" w:space="0" w:color="auto"/>
      </w:divBdr>
      <w:divsChild>
        <w:div w:id="262107562">
          <w:marLeft w:val="120"/>
          <w:marRight w:val="0"/>
          <w:marTop w:val="0"/>
          <w:marBottom w:val="0"/>
          <w:divBdr>
            <w:top w:val="none" w:sz="0" w:space="0" w:color="auto"/>
            <w:left w:val="none" w:sz="0" w:space="0" w:color="auto"/>
            <w:bottom w:val="none" w:sz="0" w:space="0" w:color="auto"/>
            <w:right w:val="none" w:sz="0" w:space="0" w:color="auto"/>
          </w:divBdr>
        </w:div>
        <w:div w:id="1570263630">
          <w:marLeft w:val="240"/>
          <w:marRight w:val="0"/>
          <w:marTop w:val="0"/>
          <w:marBottom w:val="0"/>
          <w:divBdr>
            <w:top w:val="none" w:sz="0" w:space="0" w:color="auto"/>
            <w:left w:val="none" w:sz="0" w:space="0" w:color="auto"/>
            <w:bottom w:val="none" w:sz="0" w:space="0" w:color="auto"/>
            <w:right w:val="none" w:sz="0" w:space="0" w:color="auto"/>
          </w:divBdr>
          <w:divsChild>
            <w:div w:id="576673757">
              <w:marLeft w:val="0"/>
              <w:marRight w:val="0"/>
              <w:marTop w:val="0"/>
              <w:marBottom w:val="0"/>
              <w:divBdr>
                <w:top w:val="none" w:sz="0" w:space="0" w:color="auto"/>
                <w:left w:val="none" w:sz="0" w:space="0" w:color="auto"/>
                <w:bottom w:val="none" w:sz="0" w:space="0" w:color="auto"/>
                <w:right w:val="none" w:sz="0" w:space="0" w:color="auto"/>
              </w:divBdr>
            </w:div>
            <w:div w:id="1718550947">
              <w:marLeft w:val="0"/>
              <w:marRight w:val="0"/>
              <w:marTop w:val="0"/>
              <w:marBottom w:val="0"/>
              <w:divBdr>
                <w:top w:val="none" w:sz="0" w:space="0" w:color="auto"/>
                <w:left w:val="none" w:sz="0" w:space="0" w:color="auto"/>
                <w:bottom w:val="none" w:sz="0" w:space="0" w:color="auto"/>
                <w:right w:val="none" w:sz="0" w:space="0" w:color="auto"/>
              </w:divBdr>
            </w:div>
            <w:div w:id="12229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126008">
      <w:bodyDiv w:val="1"/>
      <w:marLeft w:val="0"/>
      <w:marRight w:val="0"/>
      <w:marTop w:val="0"/>
      <w:marBottom w:val="0"/>
      <w:divBdr>
        <w:top w:val="none" w:sz="0" w:space="0" w:color="auto"/>
        <w:left w:val="none" w:sz="0" w:space="0" w:color="auto"/>
        <w:bottom w:val="none" w:sz="0" w:space="0" w:color="auto"/>
        <w:right w:val="none" w:sz="0" w:space="0" w:color="auto"/>
      </w:divBdr>
    </w:div>
    <w:div w:id="553353103">
      <w:bodyDiv w:val="1"/>
      <w:marLeft w:val="0"/>
      <w:marRight w:val="0"/>
      <w:marTop w:val="0"/>
      <w:marBottom w:val="0"/>
      <w:divBdr>
        <w:top w:val="none" w:sz="0" w:space="0" w:color="auto"/>
        <w:left w:val="none" w:sz="0" w:space="0" w:color="auto"/>
        <w:bottom w:val="none" w:sz="0" w:space="0" w:color="auto"/>
        <w:right w:val="none" w:sz="0" w:space="0" w:color="auto"/>
      </w:divBdr>
    </w:div>
    <w:div w:id="631903504">
      <w:bodyDiv w:val="1"/>
      <w:marLeft w:val="0"/>
      <w:marRight w:val="0"/>
      <w:marTop w:val="0"/>
      <w:marBottom w:val="0"/>
      <w:divBdr>
        <w:top w:val="none" w:sz="0" w:space="0" w:color="auto"/>
        <w:left w:val="none" w:sz="0" w:space="0" w:color="auto"/>
        <w:bottom w:val="none" w:sz="0" w:space="0" w:color="auto"/>
        <w:right w:val="none" w:sz="0" w:space="0" w:color="auto"/>
      </w:divBdr>
    </w:div>
    <w:div w:id="676467579">
      <w:bodyDiv w:val="1"/>
      <w:marLeft w:val="0"/>
      <w:marRight w:val="0"/>
      <w:marTop w:val="0"/>
      <w:marBottom w:val="0"/>
      <w:divBdr>
        <w:top w:val="none" w:sz="0" w:space="0" w:color="auto"/>
        <w:left w:val="none" w:sz="0" w:space="0" w:color="auto"/>
        <w:bottom w:val="none" w:sz="0" w:space="0" w:color="auto"/>
        <w:right w:val="none" w:sz="0" w:space="0" w:color="auto"/>
      </w:divBdr>
    </w:div>
    <w:div w:id="684552018">
      <w:bodyDiv w:val="1"/>
      <w:marLeft w:val="0"/>
      <w:marRight w:val="0"/>
      <w:marTop w:val="0"/>
      <w:marBottom w:val="0"/>
      <w:divBdr>
        <w:top w:val="none" w:sz="0" w:space="0" w:color="auto"/>
        <w:left w:val="none" w:sz="0" w:space="0" w:color="auto"/>
        <w:bottom w:val="none" w:sz="0" w:space="0" w:color="auto"/>
        <w:right w:val="none" w:sz="0" w:space="0" w:color="auto"/>
      </w:divBdr>
    </w:div>
    <w:div w:id="806818361">
      <w:bodyDiv w:val="1"/>
      <w:marLeft w:val="0"/>
      <w:marRight w:val="0"/>
      <w:marTop w:val="0"/>
      <w:marBottom w:val="0"/>
      <w:divBdr>
        <w:top w:val="none" w:sz="0" w:space="0" w:color="auto"/>
        <w:left w:val="none" w:sz="0" w:space="0" w:color="auto"/>
        <w:bottom w:val="none" w:sz="0" w:space="0" w:color="auto"/>
        <w:right w:val="none" w:sz="0" w:space="0" w:color="auto"/>
      </w:divBdr>
    </w:div>
    <w:div w:id="866677519">
      <w:bodyDiv w:val="1"/>
      <w:marLeft w:val="0"/>
      <w:marRight w:val="0"/>
      <w:marTop w:val="0"/>
      <w:marBottom w:val="0"/>
      <w:divBdr>
        <w:top w:val="none" w:sz="0" w:space="0" w:color="auto"/>
        <w:left w:val="none" w:sz="0" w:space="0" w:color="auto"/>
        <w:bottom w:val="none" w:sz="0" w:space="0" w:color="auto"/>
        <w:right w:val="none" w:sz="0" w:space="0" w:color="auto"/>
      </w:divBdr>
    </w:div>
    <w:div w:id="873889560">
      <w:bodyDiv w:val="1"/>
      <w:marLeft w:val="0"/>
      <w:marRight w:val="0"/>
      <w:marTop w:val="0"/>
      <w:marBottom w:val="0"/>
      <w:divBdr>
        <w:top w:val="none" w:sz="0" w:space="0" w:color="auto"/>
        <w:left w:val="none" w:sz="0" w:space="0" w:color="auto"/>
        <w:bottom w:val="none" w:sz="0" w:space="0" w:color="auto"/>
        <w:right w:val="none" w:sz="0" w:space="0" w:color="auto"/>
      </w:divBdr>
      <w:divsChild>
        <w:div w:id="1327780981">
          <w:marLeft w:val="0"/>
          <w:marRight w:val="0"/>
          <w:marTop w:val="0"/>
          <w:marBottom w:val="0"/>
          <w:divBdr>
            <w:top w:val="none" w:sz="0" w:space="0" w:color="auto"/>
            <w:left w:val="none" w:sz="0" w:space="0" w:color="auto"/>
            <w:bottom w:val="none" w:sz="0" w:space="0" w:color="auto"/>
            <w:right w:val="none" w:sz="0" w:space="0" w:color="auto"/>
          </w:divBdr>
          <w:divsChild>
            <w:div w:id="1376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111091">
      <w:bodyDiv w:val="1"/>
      <w:marLeft w:val="0"/>
      <w:marRight w:val="0"/>
      <w:marTop w:val="0"/>
      <w:marBottom w:val="0"/>
      <w:divBdr>
        <w:top w:val="none" w:sz="0" w:space="0" w:color="auto"/>
        <w:left w:val="none" w:sz="0" w:space="0" w:color="auto"/>
        <w:bottom w:val="none" w:sz="0" w:space="0" w:color="auto"/>
        <w:right w:val="none" w:sz="0" w:space="0" w:color="auto"/>
      </w:divBdr>
    </w:div>
    <w:div w:id="930359196">
      <w:bodyDiv w:val="1"/>
      <w:marLeft w:val="0"/>
      <w:marRight w:val="0"/>
      <w:marTop w:val="0"/>
      <w:marBottom w:val="0"/>
      <w:divBdr>
        <w:top w:val="none" w:sz="0" w:space="0" w:color="auto"/>
        <w:left w:val="none" w:sz="0" w:space="0" w:color="auto"/>
        <w:bottom w:val="none" w:sz="0" w:space="0" w:color="auto"/>
        <w:right w:val="none" w:sz="0" w:space="0" w:color="auto"/>
      </w:divBdr>
    </w:div>
    <w:div w:id="1046873807">
      <w:bodyDiv w:val="1"/>
      <w:marLeft w:val="0"/>
      <w:marRight w:val="0"/>
      <w:marTop w:val="0"/>
      <w:marBottom w:val="0"/>
      <w:divBdr>
        <w:top w:val="none" w:sz="0" w:space="0" w:color="auto"/>
        <w:left w:val="none" w:sz="0" w:space="0" w:color="auto"/>
        <w:bottom w:val="none" w:sz="0" w:space="0" w:color="auto"/>
        <w:right w:val="none" w:sz="0" w:space="0" w:color="auto"/>
      </w:divBdr>
    </w:div>
    <w:div w:id="1077088992">
      <w:bodyDiv w:val="1"/>
      <w:marLeft w:val="0"/>
      <w:marRight w:val="0"/>
      <w:marTop w:val="0"/>
      <w:marBottom w:val="0"/>
      <w:divBdr>
        <w:top w:val="none" w:sz="0" w:space="0" w:color="auto"/>
        <w:left w:val="none" w:sz="0" w:space="0" w:color="auto"/>
        <w:bottom w:val="none" w:sz="0" w:space="0" w:color="auto"/>
        <w:right w:val="none" w:sz="0" w:space="0" w:color="auto"/>
      </w:divBdr>
    </w:div>
    <w:div w:id="1182427288">
      <w:bodyDiv w:val="1"/>
      <w:marLeft w:val="0"/>
      <w:marRight w:val="0"/>
      <w:marTop w:val="0"/>
      <w:marBottom w:val="0"/>
      <w:divBdr>
        <w:top w:val="none" w:sz="0" w:space="0" w:color="auto"/>
        <w:left w:val="none" w:sz="0" w:space="0" w:color="auto"/>
        <w:bottom w:val="none" w:sz="0" w:space="0" w:color="auto"/>
        <w:right w:val="none" w:sz="0" w:space="0" w:color="auto"/>
      </w:divBdr>
    </w:div>
    <w:div w:id="1251305484">
      <w:bodyDiv w:val="1"/>
      <w:marLeft w:val="0"/>
      <w:marRight w:val="0"/>
      <w:marTop w:val="0"/>
      <w:marBottom w:val="0"/>
      <w:divBdr>
        <w:top w:val="none" w:sz="0" w:space="0" w:color="auto"/>
        <w:left w:val="none" w:sz="0" w:space="0" w:color="auto"/>
        <w:bottom w:val="none" w:sz="0" w:space="0" w:color="auto"/>
        <w:right w:val="none" w:sz="0" w:space="0" w:color="auto"/>
      </w:divBdr>
    </w:div>
    <w:div w:id="1312364791">
      <w:bodyDiv w:val="1"/>
      <w:marLeft w:val="0"/>
      <w:marRight w:val="0"/>
      <w:marTop w:val="0"/>
      <w:marBottom w:val="0"/>
      <w:divBdr>
        <w:top w:val="none" w:sz="0" w:space="0" w:color="auto"/>
        <w:left w:val="none" w:sz="0" w:space="0" w:color="auto"/>
        <w:bottom w:val="none" w:sz="0" w:space="0" w:color="auto"/>
        <w:right w:val="none" w:sz="0" w:space="0" w:color="auto"/>
      </w:divBdr>
    </w:div>
    <w:div w:id="1355809849">
      <w:bodyDiv w:val="1"/>
      <w:marLeft w:val="0"/>
      <w:marRight w:val="0"/>
      <w:marTop w:val="0"/>
      <w:marBottom w:val="0"/>
      <w:divBdr>
        <w:top w:val="none" w:sz="0" w:space="0" w:color="auto"/>
        <w:left w:val="none" w:sz="0" w:space="0" w:color="auto"/>
        <w:bottom w:val="none" w:sz="0" w:space="0" w:color="auto"/>
        <w:right w:val="none" w:sz="0" w:space="0" w:color="auto"/>
      </w:divBdr>
    </w:div>
    <w:div w:id="1440030814">
      <w:bodyDiv w:val="1"/>
      <w:marLeft w:val="0"/>
      <w:marRight w:val="0"/>
      <w:marTop w:val="0"/>
      <w:marBottom w:val="0"/>
      <w:divBdr>
        <w:top w:val="none" w:sz="0" w:space="0" w:color="auto"/>
        <w:left w:val="none" w:sz="0" w:space="0" w:color="auto"/>
        <w:bottom w:val="none" w:sz="0" w:space="0" w:color="auto"/>
        <w:right w:val="none" w:sz="0" w:space="0" w:color="auto"/>
      </w:divBdr>
    </w:div>
    <w:div w:id="1453673124">
      <w:bodyDiv w:val="1"/>
      <w:marLeft w:val="0"/>
      <w:marRight w:val="0"/>
      <w:marTop w:val="0"/>
      <w:marBottom w:val="0"/>
      <w:divBdr>
        <w:top w:val="none" w:sz="0" w:space="0" w:color="auto"/>
        <w:left w:val="none" w:sz="0" w:space="0" w:color="auto"/>
        <w:bottom w:val="none" w:sz="0" w:space="0" w:color="auto"/>
        <w:right w:val="none" w:sz="0" w:space="0" w:color="auto"/>
      </w:divBdr>
    </w:div>
    <w:div w:id="1525679317">
      <w:bodyDiv w:val="1"/>
      <w:marLeft w:val="0"/>
      <w:marRight w:val="0"/>
      <w:marTop w:val="0"/>
      <w:marBottom w:val="0"/>
      <w:divBdr>
        <w:top w:val="none" w:sz="0" w:space="0" w:color="auto"/>
        <w:left w:val="none" w:sz="0" w:space="0" w:color="auto"/>
        <w:bottom w:val="none" w:sz="0" w:space="0" w:color="auto"/>
        <w:right w:val="none" w:sz="0" w:space="0" w:color="auto"/>
      </w:divBdr>
    </w:div>
    <w:div w:id="1533768754">
      <w:bodyDiv w:val="1"/>
      <w:marLeft w:val="0"/>
      <w:marRight w:val="0"/>
      <w:marTop w:val="0"/>
      <w:marBottom w:val="0"/>
      <w:divBdr>
        <w:top w:val="none" w:sz="0" w:space="0" w:color="auto"/>
        <w:left w:val="none" w:sz="0" w:space="0" w:color="auto"/>
        <w:bottom w:val="none" w:sz="0" w:space="0" w:color="auto"/>
        <w:right w:val="none" w:sz="0" w:space="0" w:color="auto"/>
      </w:divBdr>
    </w:div>
    <w:div w:id="1548373482">
      <w:bodyDiv w:val="1"/>
      <w:marLeft w:val="0"/>
      <w:marRight w:val="0"/>
      <w:marTop w:val="0"/>
      <w:marBottom w:val="0"/>
      <w:divBdr>
        <w:top w:val="none" w:sz="0" w:space="0" w:color="auto"/>
        <w:left w:val="none" w:sz="0" w:space="0" w:color="auto"/>
        <w:bottom w:val="none" w:sz="0" w:space="0" w:color="auto"/>
        <w:right w:val="none" w:sz="0" w:space="0" w:color="auto"/>
      </w:divBdr>
    </w:div>
    <w:div w:id="1554923266">
      <w:bodyDiv w:val="1"/>
      <w:marLeft w:val="0"/>
      <w:marRight w:val="0"/>
      <w:marTop w:val="0"/>
      <w:marBottom w:val="0"/>
      <w:divBdr>
        <w:top w:val="none" w:sz="0" w:space="0" w:color="auto"/>
        <w:left w:val="none" w:sz="0" w:space="0" w:color="auto"/>
        <w:bottom w:val="none" w:sz="0" w:space="0" w:color="auto"/>
        <w:right w:val="none" w:sz="0" w:space="0" w:color="auto"/>
      </w:divBdr>
    </w:div>
    <w:div w:id="1723602656">
      <w:bodyDiv w:val="1"/>
      <w:marLeft w:val="0"/>
      <w:marRight w:val="0"/>
      <w:marTop w:val="0"/>
      <w:marBottom w:val="0"/>
      <w:divBdr>
        <w:top w:val="none" w:sz="0" w:space="0" w:color="auto"/>
        <w:left w:val="none" w:sz="0" w:space="0" w:color="auto"/>
        <w:bottom w:val="none" w:sz="0" w:space="0" w:color="auto"/>
        <w:right w:val="none" w:sz="0" w:space="0" w:color="auto"/>
      </w:divBdr>
    </w:div>
    <w:div w:id="1782609336">
      <w:bodyDiv w:val="1"/>
      <w:marLeft w:val="0"/>
      <w:marRight w:val="0"/>
      <w:marTop w:val="0"/>
      <w:marBottom w:val="0"/>
      <w:divBdr>
        <w:top w:val="none" w:sz="0" w:space="0" w:color="auto"/>
        <w:left w:val="none" w:sz="0" w:space="0" w:color="auto"/>
        <w:bottom w:val="none" w:sz="0" w:space="0" w:color="auto"/>
        <w:right w:val="none" w:sz="0" w:space="0" w:color="auto"/>
      </w:divBdr>
      <w:divsChild>
        <w:div w:id="1735927670">
          <w:marLeft w:val="120"/>
          <w:marRight w:val="0"/>
          <w:marTop w:val="0"/>
          <w:marBottom w:val="0"/>
          <w:divBdr>
            <w:top w:val="none" w:sz="0" w:space="0" w:color="auto"/>
            <w:left w:val="none" w:sz="0" w:space="0" w:color="auto"/>
            <w:bottom w:val="none" w:sz="0" w:space="0" w:color="auto"/>
            <w:right w:val="none" w:sz="0" w:space="0" w:color="auto"/>
          </w:divBdr>
        </w:div>
        <w:div w:id="2001275344">
          <w:marLeft w:val="240"/>
          <w:marRight w:val="0"/>
          <w:marTop w:val="0"/>
          <w:marBottom w:val="0"/>
          <w:divBdr>
            <w:top w:val="none" w:sz="0" w:space="0" w:color="auto"/>
            <w:left w:val="none" w:sz="0" w:space="0" w:color="auto"/>
            <w:bottom w:val="none" w:sz="0" w:space="0" w:color="auto"/>
            <w:right w:val="none" w:sz="0" w:space="0" w:color="auto"/>
          </w:divBdr>
          <w:divsChild>
            <w:div w:id="2107995887">
              <w:marLeft w:val="0"/>
              <w:marRight w:val="0"/>
              <w:marTop w:val="0"/>
              <w:marBottom w:val="0"/>
              <w:divBdr>
                <w:top w:val="none" w:sz="0" w:space="0" w:color="auto"/>
                <w:left w:val="none" w:sz="0" w:space="0" w:color="auto"/>
                <w:bottom w:val="none" w:sz="0" w:space="0" w:color="auto"/>
                <w:right w:val="none" w:sz="0" w:space="0" w:color="auto"/>
              </w:divBdr>
            </w:div>
            <w:div w:id="1836188945">
              <w:marLeft w:val="0"/>
              <w:marRight w:val="0"/>
              <w:marTop w:val="0"/>
              <w:marBottom w:val="0"/>
              <w:divBdr>
                <w:top w:val="none" w:sz="0" w:space="0" w:color="auto"/>
                <w:left w:val="none" w:sz="0" w:space="0" w:color="auto"/>
                <w:bottom w:val="none" w:sz="0" w:space="0" w:color="auto"/>
                <w:right w:val="none" w:sz="0" w:space="0" w:color="auto"/>
              </w:divBdr>
            </w:div>
            <w:div w:id="170702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333">
      <w:bodyDiv w:val="1"/>
      <w:marLeft w:val="0"/>
      <w:marRight w:val="0"/>
      <w:marTop w:val="0"/>
      <w:marBottom w:val="0"/>
      <w:divBdr>
        <w:top w:val="none" w:sz="0" w:space="0" w:color="auto"/>
        <w:left w:val="none" w:sz="0" w:space="0" w:color="auto"/>
        <w:bottom w:val="none" w:sz="0" w:space="0" w:color="auto"/>
        <w:right w:val="none" w:sz="0" w:space="0" w:color="auto"/>
      </w:divBdr>
    </w:div>
    <w:div w:id="1874423279">
      <w:bodyDiv w:val="1"/>
      <w:marLeft w:val="0"/>
      <w:marRight w:val="0"/>
      <w:marTop w:val="0"/>
      <w:marBottom w:val="0"/>
      <w:divBdr>
        <w:top w:val="none" w:sz="0" w:space="0" w:color="auto"/>
        <w:left w:val="none" w:sz="0" w:space="0" w:color="auto"/>
        <w:bottom w:val="none" w:sz="0" w:space="0" w:color="auto"/>
        <w:right w:val="none" w:sz="0" w:space="0" w:color="auto"/>
      </w:divBdr>
    </w:div>
    <w:div w:id="1879969181">
      <w:bodyDiv w:val="1"/>
      <w:marLeft w:val="0"/>
      <w:marRight w:val="0"/>
      <w:marTop w:val="0"/>
      <w:marBottom w:val="0"/>
      <w:divBdr>
        <w:top w:val="none" w:sz="0" w:space="0" w:color="auto"/>
        <w:left w:val="none" w:sz="0" w:space="0" w:color="auto"/>
        <w:bottom w:val="none" w:sz="0" w:space="0" w:color="auto"/>
        <w:right w:val="none" w:sz="0" w:space="0" w:color="auto"/>
      </w:divBdr>
    </w:div>
    <w:div w:id="1918241528">
      <w:bodyDiv w:val="1"/>
      <w:marLeft w:val="0"/>
      <w:marRight w:val="0"/>
      <w:marTop w:val="0"/>
      <w:marBottom w:val="0"/>
      <w:divBdr>
        <w:top w:val="none" w:sz="0" w:space="0" w:color="auto"/>
        <w:left w:val="none" w:sz="0" w:space="0" w:color="auto"/>
        <w:bottom w:val="none" w:sz="0" w:space="0" w:color="auto"/>
        <w:right w:val="none" w:sz="0" w:space="0" w:color="auto"/>
      </w:divBdr>
    </w:div>
    <w:div w:id="1998142180">
      <w:bodyDiv w:val="1"/>
      <w:marLeft w:val="0"/>
      <w:marRight w:val="0"/>
      <w:marTop w:val="0"/>
      <w:marBottom w:val="0"/>
      <w:divBdr>
        <w:top w:val="none" w:sz="0" w:space="0" w:color="auto"/>
        <w:left w:val="none" w:sz="0" w:space="0" w:color="auto"/>
        <w:bottom w:val="none" w:sz="0" w:space="0" w:color="auto"/>
        <w:right w:val="none" w:sz="0" w:space="0" w:color="auto"/>
      </w:divBdr>
    </w:div>
    <w:div w:id="2035157131">
      <w:bodyDiv w:val="1"/>
      <w:marLeft w:val="0"/>
      <w:marRight w:val="0"/>
      <w:marTop w:val="0"/>
      <w:marBottom w:val="0"/>
      <w:divBdr>
        <w:top w:val="none" w:sz="0" w:space="0" w:color="auto"/>
        <w:left w:val="none" w:sz="0" w:space="0" w:color="auto"/>
        <w:bottom w:val="none" w:sz="0" w:space="0" w:color="auto"/>
        <w:right w:val="none" w:sz="0" w:space="0" w:color="auto"/>
      </w:divBdr>
    </w:div>
    <w:div w:id="2052807447">
      <w:bodyDiv w:val="1"/>
      <w:marLeft w:val="0"/>
      <w:marRight w:val="0"/>
      <w:marTop w:val="0"/>
      <w:marBottom w:val="0"/>
      <w:divBdr>
        <w:top w:val="none" w:sz="0" w:space="0" w:color="auto"/>
        <w:left w:val="none" w:sz="0" w:space="0" w:color="auto"/>
        <w:bottom w:val="none" w:sz="0" w:space="0" w:color="auto"/>
        <w:right w:val="none" w:sz="0" w:space="0" w:color="auto"/>
      </w:divBdr>
    </w:div>
    <w:div w:id="2060477237">
      <w:bodyDiv w:val="1"/>
      <w:marLeft w:val="0"/>
      <w:marRight w:val="0"/>
      <w:marTop w:val="0"/>
      <w:marBottom w:val="0"/>
      <w:divBdr>
        <w:top w:val="none" w:sz="0" w:space="0" w:color="auto"/>
        <w:left w:val="none" w:sz="0" w:space="0" w:color="auto"/>
        <w:bottom w:val="none" w:sz="0" w:space="0" w:color="auto"/>
        <w:right w:val="none" w:sz="0" w:space="0" w:color="auto"/>
      </w:divBdr>
    </w:div>
    <w:div w:id="2062090715">
      <w:bodyDiv w:val="1"/>
      <w:marLeft w:val="0"/>
      <w:marRight w:val="0"/>
      <w:marTop w:val="0"/>
      <w:marBottom w:val="0"/>
      <w:divBdr>
        <w:top w:val="none" w:sz="0" w:space="0" w:color="auto"/>
        <w:left w:val="none" w:sz="0" w:space="0" w:color="auto"/>
        <w:bottom w:val="none" w:sz="0" w:space="0" w:color="auto"/>
        <w:right w:val="none" w:sz="0" w:space="0" w:color="auto"/>
      </w:divBdr>
    </w:div>
    <w:div w:id="2065444456">
      <w:bodyDiv w:val="1"/>
      <w:marLeft w:val="0"/>
      <w:marRight w:val="0"/>
      <w:marTop w:val="0"/>
      <w:marBottom w:val="0"/>
      <w:divBdr>
        <w:top w:val="none" w:sz="0" w:space="0" w:color="auto"/>
        <w:left w:val="none" w:sz="0" w:space="0" w:color="auto"/>
        <w:bottom w:val="none" w:sz="0" w:space="0" w:color="auto"/>
        <w:right w:val="none" w:sz="0" w:space="0" w:color="auto"/>
      </w:divBdr>
    </w:div>
    <w:div w:id="2091660488">
      <w:bodyDiv w:val="1"/>
      <w:marLeft w:val="0"/>
      <w:marRight w:val="0"/>
      <w:marTop w:val="0"/>
      <w:marBottom w:val="0"/>
      <w:divBdr>
        <w:top w:val="none" w:sz="0" w:space="0" w:color="auto"/>
        <w:left w:val="none" w:sz="0" w:space="0" w:color="auto"/>
        <w:bottom w:val="none" w:sz="0" w:space="0" w:color="auto"/>
        <w:right w:val="none" w:sz="0" w:space="0" w:color="auto"/>
      </w:divBdr>
    </w:div>
    <w:div w:id="20966334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arxiv.com/cmj65"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osf.io/cdhw4/?view_only=1c55d794c1514c6cbc83d65a0a3d39fa" TargetMode="Externa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15250000802004437" TargetMode="External"/><Relationship Id="rId14" Type="http://schemas.openxmlformats.org/officeDocument/2006/relationships/image" Target="media/image5.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CMU-Perceptual-Computing-Lab/open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6</Pages>
  <Words>6331</Words>
  <Characters>36091</Characters>
  <Application>Microsoft Office Word</Application>
  <DocSecurity>0</DocSecurity>
  <Lines>300</Lines>
  <Paragraphs>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longitudinal analysis of the social information in infants’ naturalistic visual experience using automated detections</vt:lpstr>
      <vt:lpstr>Untitled</vt:lpstr>
    </vt:vector>
  </TitlesOfParts>
  <Company/>
  <LinksUpToDate>false</LinksUpToDate>
  <CharactersWithSpaces>4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Long, Bria Lorelle</dc:creator>
  <cp:keywords/>
  <cp:lastModifiedBy>Long, Bria Lorelle</cp:lastModifiedBy>
  <cp:revision>13</cp:revision>
  <dcterms:created xsi:type="dcterms:W3CDTF">2021-06-24T20:00:00Z</dcterms:created>
  <dcterms:modified xsi:type="dcterms:W3CDTF">2021-06-2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